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751B" w:rsidRPr="003B5B0C" w:rsidRDefault="00D4751B" w:rsidP="00D4751B">
      <w:pPr>
        <w:pStyle w:val="Title"/>
        <w:rPr>
          <w:rFonts w:ascii="Calibri" w:hAnsi="Calibri" w:cs="Calibri"/>
          <w:sz w:val="36"/>
          <w:szCs w:val="36"/>
        </w:rPr>
      </w:pPr>
      <w:r w:rsidRPr="003B5B0C">
        <w:rPr>
          <w:rFonts w:ascii="Calibri" w:hAnsi="Calibri" w:cs="Calibri"/>
          <w:sz w:val="36"/>
          <w:szCs w:val="36"/>
        </w:rPr>
        <w:t xml:space="preserve">OPEN ENROLLMENT </w:t>
      </w:r>
    </w:p>
    <w:p w:rsidR="00D4751B" w:rsidRPr="003B5B0C" w:rsidRDefault="00D4751B" w:rsidP="00BA4BC3">
      <w:pPr>
        <w:pStyle w:val="Heading1"/>
        <w:jc w:val="center"/>
      </w:pPr>
      <w:r w:rsidRPr="003B5B0C">
        <w:t>SICK LEAVE BANK PARTICIPATION FORM</w:t>
      </w:r>
    </w:p>
    <w:p w:rsidR="00D4751B" w:rsidRPr="003B5B0C" w:rsidRDefault="00D4751B" w:rsidP="00D4751B">
      <w:pPr>
        <w:pStyle w:val="Title"/>
        <w:rPr>
          <w:rFonts w:ascii="Calibri" w:hAnsi="Calibri" w:cs="Calibri"/>
          <w:sz w:val="24"/>
        </w:rPr>
      </w:pPr>
    </w:p>
    <w:p w:rsidR="00D4751B" w:rsidRPr="003B5B0C" w:rsidRDefault="00D4751B" w:rsidP="00D4751B">
      <w:pPr>
        <w:pStyle w:val="BodyText"/>
        <w:rPr>
          <w:rFonts w:ascii="Calibri" w:hAnsi="Calibri" w:cs="Calibri"/>
        </w:rPr>
      </w:pPr>
      <w:r w:rsidRPr="003B5B0C">
        <w:rPr>
          <w:rFonts w:ascii="Calibri" w:hAnsi="Calibri" w:cs="Calibri"/>
        </w:rPr>
        <w:t xml:space="preserve">Lincoln Land Community College offers a </w:t>
      </w:r>
      <w:r w:rsidR="00805252" w:rsidRPr="003B5B0C">
        <w:rPr>
          <w:rFonts w:ascii="Calibri" w:hAnsi="Calibri" w:cs="Calibri"/>
        </w:rPr>
        <w:t>S</w:t>
      </w:r>
      <w:r w:rsidRPr="003B5B0C">
        <w:rPr>
          <w:rFonts w:ascii="Calibri" w:hAnsi="Calibri" w:cs="Calibri"/>
        </w:rPr>
        <w:t>taff Sick Leave Bank to all classified, professional and administrative</w:t>
      </w:r>
      <w:r w:rsidR="008F47BE">
        <w:rPr>
          <w:rFonts w:ascii="Calibri" w:hAnsi="Calibri" w:cs="Calibri"/>
        </w:rPr>
        <w:t>,</w:t>
      </w:r>
      <w:r w:rsidRPr="003B5B0C">
        <w:rPr>
          <w:rFonts w:ascii="Calibri" w:hAnsi="Calibri" w:cs="Calibri"/>
        </w:rPr>
        <w:t xml:space="preserve"> benefit-eligible staff. </w:t>
      </w:r>
      <w:bookmarkStart w:id="0" w:name="_GoBack"/>
      <w:bookmarkEnd w:id="0"/>
      <w:r w:rsidRPr="003B5B0C">
        <w:rPr>
          <w:rFonts w:ascii="Calibri" w:hAnsi="Calibri" w:cs="Calibri"/>
        </w:rPr>
        <w:t xml:space="preserve">The Sick Leave Bank can provide extended sick leave to members who </w:t>
      </w:r>
      <w:r w:rsidR="008F47BE">
        <w:rPr>
          <w:rFonts w:ascii="Calibri" w:hAnsi="Calibri" w:cs="Calibri"/>
        </w:rPr>
        <w:t xml:space="preserve">are unable to work due to a personal or immediate family illness or injury. Members must be out of work for 3 work weeks and </w:t>
      </w:r>
      <w:r w:rsidRPr="003B5B0C">
        <w:rPr>
          <w:rFonts w:ascii="Calibri" w:hAnsi="Calibri" w:cs="Calibri"/>
        </w:rPr>
        <w:t xml:space="preserve">have exhausted their </w:t>
      </w:r>
      <w:r w:rsidR="008F47BE">
        <w:rPr>
          <w:rFonts w:ascii="Calibri" w:hAnsi="Calibri" w:cs="Calibri"/>
        </w:rPr>
        <w:t xml:space="preserve">own </w:t>
      </w:r>
      <w:r w:rsidRPr="003B5B0C">
        <w:rPr>
          <w:rFonts w:ascii="Calibri" w:hAnsi="Calibri" w:cs="Calibri"/>
        </w:rPr>
        <w:t>accumulated comp</w:t>
      </w:r>
      <w:r w:rsidR="00BF3844">
        <w:rPr>
          <w:rFonts w:ascii="Calibri" w:hAnsi="Calibri" w:cs="Calibri"/>
        </w:rPr>
        <w:t>ensatory</w:t>
      </w:r>
      <w:r w:rsidRPr="003B5B0C">
        <w:rPr>
          <w:rFonts w:ascii="Calibri" w:hAnsi="Calibri" w:cs="Calibri"/>
        </w:rPr>
        <w:t xml:space="preserve"> time and all but five (5) days (in any combination of your choice) of their sick, vacation, personal </w:t>
      </w:r>
      <w:r w:rsidR="008F47BE">
        <w:rPr>
          <w:rFonts w:ascii="Calibri" w:hAnsi="Calibri" w:cs="Calibri"/>
        </w:rPr>
        <w:t>and</w:t>
      </w:r>
      <w:r w:rsidR="00BF3844">
        <w:rPr>
          <w:rFonts w:ascii="Calibri" w:hAnsi="Calibri" w:cs="Calibri"/>
        </w:rPr>
        <w:t>/or</w:t>
      </w:r>
      <w:r w:rsidR="008F47BE">
        <w:rPr>
          <w:rFonts w:ascii="Calibri" w:hAnsi="Calibri" w:cs="Calibri"/>
        </w:rPr>
        <w:t xml:space="preserve"> floating leave time</w:t>
      </w:r>
      <w:r w:rsidRPr="003B5B0C">
        <w:rPr>
          <w:rFonts w:ascii="Calibri" w:hAnsi="Calibri" w:cs="Calibri"/>
        </w:rPr>
        <w:t>.  For further information</w:t>
      </w:r>
      <w:r w:rsidR="008F47BE">
        <w:rPr>
          <w:rFonts w:ascii="Calibri" w:hAnsi="Calibri" w:cs="Calibri"/>
        </w:rPr>
        <w:t>,</w:t>
      </w:r>
      <w:r w:rsidRPr="003B5B0C">
        <w:rPr>
          <w:rFonts w:ascii="Calibri" w:hAnsi="Calibri" w:cs="Calibri"/>
        </w:rPr>
        <w:t xml:space="preserve"> please refer to the </w:t>
      </w:r>
      <w:r w:rsidR="008F47BE">
        <w:rPr>
          <w:rFonts w:ascii="Calibri" w:hAnsi="Calibri" w:cs="Calibri"/>
        </w:rPr>
        <w:t>Board Policy 8.13</w:t>
      </w:r>
      <w:r w:rsidRPr="003B5B0C">
        <w:rPr>
          <w:rFonts w:ascii="Calibri" w:hAnsi="Calibri" w:cs="Calibri"/>
        </w:rPr>
        <w:t>.</w:t>
      </w:r>
    </w:p>
    <w:p w:rsidR="00D4751B" w:rsidRPr="003B5B0C" w:rsidRDefault="00D4751B" w:rsidP="00D4751B">
      <w:pPr>
        <w:jc w:val="both"/>
        <w:rPr>
          <w:rFonts w:cs="Calibri"/>
          <w:sz w:val="24"/>
          <w:szCs w:val="24"/>
        </w:rPr>
      </w:pPr>
    </w:p>
    <w:p w:rsidR="00D4751B" w:rsidRDefault="00D4751B" w:rsidP="00BF3844">
      <w:pPr>
        <w:jc w:val="both"/>
        <w:rPr>
          <w:rFonts w:cs="Calibri"/>
          <w:sz w:val="24"/>
          <w:szCs w:val="24"/>
        </w:rPr>
      </w:pPr>
      <w:r w:rsidRPr="003B5B0C">
        <w:rPr>
          <w:rFonts w:cs="Calibri"/>
          <w:sz w:val="24"/>
          <w:szCs w:val="24"/>
        </w:rPr>
        <w:t xml:space="preserve">Membership in the Bank is voluntary. No member who makes </w:t>
      </w:r>
      <w:r w:rsidR="00BF3844">
        <w:rPr>
          <w:rFonts w:cs="Calibri"/>
          <w:sz w:val="24"/>
          <w:szCs w:val="24"/>
        </w:rPr>
        <w:t>an enrollment request</w:t>
      </w:r>
      <w:r w:rsidRPr="003B5B0C">
        <w:rPr>
          <w:rFonts w:cs="Calibri"/>
          <w:sz w:val="24"/>
          <w:szCs w:val="24"/>
        </w:rPr>
        <w:t xml:space="preserve"> to join within the first 30 days of employment</w:t>
      </w:r>
      <w:r w:rsidR="00596998">
        <w:rPr>
          <w:rFonts w:cs="Calibri"/>
          <w:sz w:val="24"/>
          <w:szCs w:val="24"/>
        </w:rPr>
        <w:t xml:space="preserve"> or within designated open enrollment periods</w:t>
      </w:r>
      <w:r w:rsidRPr="003B5B0C">
        <w:rPr>
          <w:rFonts w:cs="Calibri"/>
          <w:sz w:val="24"/>
          <w:szCs w:val="24"/>
        </w:rPr>
        <w:t xml:space="preserve"> will be denied membership.</w:t>
      </w:r>
    </w:p>
    <w:p w:rsidR="00BF3844" w:rsidRPr="003B5B0C" w:rsidRDefault="00BF3844" w:rsidP="00BF3844">
      <w:pPr>
        <w:jc w:val="both"/>
        <w:rPr>
          <w:rFonts w:cs="Calibri"/>
          <w:sz w:val="24"/>
          <w:szCs w:val="24"/>
        </w:rPr>
      </w:pPr>
    </w:p>
    <w:p w:rsidR="00D4751B" w:rsidRDefault="00282FC7" w:rsidP="00BF3844">
      <w:pPr>
        <w:pStyle w:val="BodyText3"/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If you are interested in joining the sick bank for the first time, you will be required to donate one (1) sick day to the bank as a membership fee.</w:t>
      </w:r>
    </w:p>
    <w:p w:rsidR="00BF3844" w:rsidRDefault="00BF3844" w:rsidP="00BF3844">
      <w:pPr>
        <w:pStyle w:val="BodyText3"/>
        <w:spacing w:after="0"/>
        <w:rPr>
          <w:rFonts w:ascii="Calibri" w:hAnsi="Calibri" w:cs="Calibri"/>
          <w:sz w:val="24"/>
          <w:szCs w:val="24"/>
        </w:rPr>
      </w:pPr>
    </w:p>
    <w:p w:rsidR="00D4751B" w:rsidRPr="003B5B0C" w:rsidRDefault="00805252" w:rsidP="00BF3844">
      <w:pPr>
        <w:jc w:val="both"/>
        <w:rPr>
          <w:rFonts w:cs="Calibri"/>
          <w:b/>
          <w:sz w:val="24"/>
          <w:szCs w:val="24"/>
        </w:rPr>
      </w:pPr>
      <w:r w:rsidRPr="003B5B0C">
        <w:rPr>
          <w:rFonts w:cs="Calibri"/>
          <w:b/>
          <w:sz w:val="24"/>
          <w:szCs w:val="24"/>
        </w:rPr>
        <w:t xml:space="preserve">IF YOU WISH TO MAKE CHANGES TO YOUR CURRENT ELECTION </w:t>
      </w:r>
      <w:r w:rsidR="00BF3844">
        <w:rPr>
          <w:rFonts w:cs="Calibri"/>
          <w:b/>
          <w:sz w:val="24"/>
          <w:szCs w:val="24"/>
        </w:rPr>
        <w:t xml:space="preserve">STATUS </w:t>
      </w:r>
      <w:r w:rsidRPr="003B5B0C">
        <w:rPr>
          <w:rFonts w:cs="Calibri"/>
          <w:b/>
          <w:sz w:val="24"/>
          <w:szCs w:val="24"/>
        </w:rPr>
        <w:t>OR DONATE ADDITIONAL DAYS, PLEASE COMPLETE THE FORM BELOW. IF THE SICK BANK DOES NOT RECEIVE A FORM FROM YOU</w:t>
      </w:r>
      <w:r w:rsidR="00F66ED4">
        <w:rPr>
          <w:rFonts w:cs="Calibri"/>
          <w:b/>
          <w:sz w:val="24"/>
          <w:szCs w:val="24"/>
        </w:rPr>
        <w:t>,</w:t>
      </w:r>
      <w:r w:rsidRPr="003B5B0C">
        <w:rPr>
          <w:rFonts w:cs="Calibri"/>
          <w:b/>
          <w:sz w:val="24"/>
          <w:szCs w:val="24"/>
        </w:rPr>
        <w:t xml:space="preserve"> YOUR CURRENT PARTICIPATION STATUS WILL REMAIN THE SAME.</w:t>
      </w:r>
    </w:p>
    <w:p w:rsidR="00D4751B" w:rsidRPr="003B5B0C" w:rsidRDefault="00D4751B" w:rsidP="00D4751B">
      <w:pPr>
        <w:jc w:val="both"/>
        <w:rPr>
          <w:rFonts w:cs="Calibri"/>
          <w:sz w:val="24"/>
          <w:szCs w:val="24"/>
        </w:rPr>
      </w:pPr>
    </w:p>
    <w:p w:rsidR="00805252" w:rsidRPr="003B5B0C" w:rsidRDefault="00805252" w:rsidP="00D4751B">
      <w:pPr>
        <w:pBdr>
          <w:bottom w:val="dotted" w:sz="24" w:space="1" w:color="auto"/>
        </w:pBdr>
        <w:rPr>
          <w:rFonts w:cs="Calibri"/>
          <w:sz w:val="24"/>
          <w:szCs w:val="24"/>
        </w:rPr>
      </w:pPr>
    </w:p>
    <w:p w:rsidR="00D4751B" w:rsidRPr="003B5B0C" w:rsidRDefault="00D4751B" w:rsidP="00D4751B">
      <w:pPr>
        <w:pStyle w:val="Heading1"/>
        <w:jc w:val="center"/>
        <w:rPr>
          <w:rFonts w:ascii="Calibri" w:hAnsi="Calibri" w:cs="Calibri"/>
          <w:sz w:val="24"/>
          <w:u w:val="single"/>
        </w:rPr>
      </w:pPr>
      <w:r w:rsidRPr="003B5B0C">
        <w:rPr>
          <w:rFonts w:ascii="Calibri" w:hAnsi="Calibri" w:cs="Calibri"/>
          <w:sz w:val="24"/>
          <w:u w:val="single"/>
        </w:rPr>
        <w:t>THIS FORM MUST BE RETURNED TO HUMAN RESOURCES BY</w:t>
      </w:r>
      <w:r w:rsidR="00805252" w:rsidRPr="003B5B0C">
        <w:rPr>
          <w:rFonts w:ascii="Calibri" w:hAnsi="Calibri" w:cs="Calibri"/>
          <w:sz w:val="24"/>
          <w:u w:val="single"/>
        </w:rPr>
        <w:t xml:space="preserve"> </w:t>
      </w:r>
      <w:r w:rsidR="00282FC7">
        <w:rPr>
          <w:rFonts w:ascii="Calibri" w:hAnsi="Calibri" w:cs="Calibri"/>
          <w:sz w:val="24"/>
          <w:u w:val="single"/>
        </w:rPr>
        <w:t xml:space="preserve">AUGUST </w:t>
      </w:r>
      <w:r w:rsidR="00C20A23">
        <w:rPr>
          <w:rFonts w:ascii="Calibri" w:hAnsi="Calibri" w:cs="Calibri"/>
          <w:sz w:val="24"/>
          <w:u w:val="single"/>
        </w:rPr>
        <w:t>2</w:t>
      </w:r>
      <w:r w:rsidR="00282FC7">
        <w:rPr>
          <w:rFonts w:ascii="Calibri" w:hAnsi="Calibri" w:cs="Calibri"/>
          <w:sz w:val="24"/>
          <w:u w:val="single"/>
        </w:rPr>
        <w:t>, 2018</w:t>
      </w:r>
      <w:r w:rsidRPr="003B5B0C">
        <w:rPr>
          <w:rFonts w:ascii="Calibri" w:hAnsi="Calibri" w:cs="Calibri"/>
          <w:sz w:val="24"/>
          <w:u w:val="single"/>
        </w:rPr>
        <w:t>!</w:t>
      </w:r>
    </w:p>
    <w:p w:rsidR="00D4751B" w:rsidRPr="003B5B0C" w:rsidRDefault="00D4751B" w:rsidP="00D4751B">
      <w:pPr>
        <w:rPr>
          <w:rFonts w:cs="Calibri"/>
          <w:b/>
          <w:sz w:val="24"/>
          <w:szCs w:val="24"/>
        </w:rPr>
      </w:pPr>
    </w:p>
    <w:p w:rsidR="00BF3844" w:rsidRDefault="00BF3844" w:rsidP="00D4751B">
      <w:pPr>
        <w:rPr>
          <w:rFonts w:cs="Calibri"/>
          <w:sz w:val="24"/>
          <w:szCs w:val="24"/>
        </w:rPr>
      </w:pPr>
    </w:p>
    <w:p w:rsidR="00D4751B" w:rsidRPr="003B5B0C" w:rsidRDefault="00D4751B" w:rsidP="00D4751B">
      <w:pPr>
        <w:rPr>
          <w:rFonts w:cs="Calibri"/>
          <w:sz w:val="24"/>
          <w:szCs w:val="24"/>
        </w:rPr>
      </w:pPr>
      <w:r w:rsidRPr="003B5B0C">
        <w:rPr>
          <w:rFonts w:cs="Calibri"/>
          <w:sz w:val="24"/>
          <w:szCs w:val="24"/>
        </w:rPr>
        <w:t>NAME</w:t>
      </w:r>
      <w:r w:rsidRPr="001A573F">
        <w:rPr>
          <w:rFonts w:cs="Calibri"/>
          <w:sz w:val="24"/>
          <w:szCs w:val="24"/>
        </w:rPr>
        <w:t>________________________________</w:t>
      </w:r>
      <w:r w:rsidR="00805252" w:rsidRPr="003B5B0C">
        <w:rPr>
          <w:rFonts w:cs="Calibri"/>
          <w:sz w:val="24"/>
          <w:szCs w:val="24"/>
        </w:rPr>
        <w:t>EMP ID</w:t>
      </w:r>
      <w:r w:rsidRPr="003B5B0C">
        <w:rPr>
          <w:rFonts w:cs="Calibri"/>
          <w:sz w:val="24"/>
          <w:szCs w:val="24"/>
        </w:rPr>
        <w:t>____________________________</w:t>
      </w:r>
    </w:p>
    <w:p w:rsidR="00D4751B" w:rsidRPr="003B5B0C" w:rsidRDefault="00D4751B" w:rsidP="00D4751B">
      <w:pPr>
        <w:rPr>
          <w:rFonts w:cs="Calibri"/>
          <w:sz w:val="24"/>
          <w:szCs w:val="24"/>
        </w:rPr>
      </w:pPr>
    </w:p>
    <w:p w:rsidR="00D4751B" w:rsidRPr="003B5B0C" w:rsidRDefault="00A20AC4" w:rsidP="00A20AC4">
      <w:pPr>
        <w:tabs>
          <w:tab w:val="left" w:pos="2160"/>
        </w:tabs>
        <w:ind w:firstLine="720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______</w:t>
      </w:r>
      <w:r>
        <w:rPr>
          <w:rFonts w:cs="Calibri"/>
          <w:sz w:val="24"/>
          <w:szCs w:val="24"/>
        </w:rPr>
        <w:tab/>
      </w:r>
      <w:r w:rsidR="00D4751B" w:rsidRPr="003B5B0C">
        <w:rPr>
          <w:rFonts w:cs="Calibri"/>
          <w:sz w:val="24"/>
          <w:szCs w:val="24"/>
        </w:rPr>
        <w:t xml:space="preserve">I wish to </w:t>
      </w:r>
      <w:r w:rsidR="00D4751B" w:rsidRPr="003B5B0C">
        <w:rPr>
          <w:rFonts w:cs="Calibri"/>
          <w:i/>
          <w:sz w:val="24"/>
          <w:szCs w:val="24"/>
        </w:rPr>
        <w:t>participate</w:t>
      </w:r>
      <w:r w:rsidR="00D4751B" w:rsidRPr="003B5B0C">
        <w:rPr>
          <w:rFonts w:cs="Calibri"/>
          <w:sz w:val="24"/>
          <w:szCs w:val="24"/>
        </w:rPr>
        <w:t xml:space="preserve"> in the Sick Leave Bank</w:t>
      </w:r>
      <w:r w:rsidR="00BF3844">
        <w:rPr>
          <w:rFonts w:cs="Calibri"/>
          <w:sz w:val="24"/>
          <w:szCs w:val="24"/>
        </w:rPr>
        <w:t>.</w:t>
      </w:r>
    </w:p>
    <w:p w:rsidR="00D4751B" w:rsidRPr="003B5B0C" w:rsidRDefault="00D4751B" w:rsidP="00D4751B">
      <w:pPr>
        <w:rPr>
          <w:rFonts w:cs="Calibri"/>
          <w:sz w:val="24"/>
          <w:szCs w:val="24"/>
        </w:rPr>
      </w:pPr>
    </w:p>
    <w:p w:rsidR="00D4751B" w:rsidRDefault="00D4751B" w:rsidP="00D4751B">
      <w:pPr>
        <w:ind w:firstLine="720"/>
        <w:rPr>
          <w:rFonts w:cs="Calibri"/>
          <w:sz w:val="24"/>
          <w:szCs w:val="24"/>
        </w:rPr>
      </w:pPr>
      <w:r w:rsidRPr="003B5B0C">
        <w:rPr>
          <w:rFonts w:cs="Calibri"/>
          <w:sz w:val="24"/>
          <w:szCs w:val="24"/>
        </w:rPr>
        <w:t xml:space="preserve">______ </w:t>
      </w:r>
      <w:r w:rsidRPr="003B5B0C">
        <w:rPr>
          <w:rFonts w:cs="Calibri"/>
          <w:sz w:val="24"/>
          <w:szCs w:val="24"/>
        </w:rPr>
        <w:tab/>
        <w:t xml:space="preserve">I wish </w:t>
      </w:r>
      <w:r w:rsidRPr="003B5B0C">
        <w:rPr>
          <w:rFonts w:cs="Calibri"/>
          <w:i/>
          <w:sz w:val="24"/>
          <w:szCs w:val="24"/>
        </w:rPr>
        <w:t xml:space="preserve">not to participate </w:t>
      </w:r>
      <w:r w:rsidRPr="003B5B0C">
        <w:rPr>
          <w:rFonts w:cs="Calibri"/>
          <w:sz w:val="24"/>
          <w:szCs w:val="24"/>
        </w:rPr>
        <w:t>in the Sick Leave Bank</w:t>
      </w:r>
      <w:r w:rsidR="00BF3844">
        <w:rPr>
          <w:rFonts w:cs="Calibri"/>
          <w:sz w:val="24"/>
          <w:szCs w:val="24"/>
        </w:rPr>
        <w:t>.</w:t>
      </w:r>
    </w:p>
    <w:p w:rsidR="004009C8" w:rsidRDefault="004009C8" w:rsidP="00D4751B">
      <w:pPr>
        <w:ind w:firstLine="720"/>
        <w:rPr>
          <w:rFonts w:cs="Calibri"/>
          <w:sz w:val="24"/>
          <w:szCs w:val="24"/>
        </w:rPr>
      </w:pPr>
    </w:p>
    <w:p w:rsidR="004009C8" w:rsidRPr="004009C8" w:rsidRDefault="004009C8" w:rsidP="004009C8">
      <w:pPr>
        <w:ind w:firstLine="720"/>
        <w:rPr>
          <w:rFonts w:cs="Calibri"/>
          <w:sz w:val="24"/>
          <w:szCs w:val="24"/>
          <w:u w:val="single"/>
        </w:rPr>
      </w:pPr>
      <w:r w:rsidRPr="004009C8">
        <w:rPr>
          <w:rFonts w:cs="Calibri"/>
          <w:sz w:val="24"/>
          <w:szCs w:val="24"/>
          <w:u w:val="single"/>
        </w:rPr>
        <w:t>Current Members Only:</w:t>
      </w:r>
    </w:p>
    <w:p w:rsidR="001E12BE" w:rsidRDefault="00805252" w:rsidP="004009C8">
      <w:pPr>
        <w:spacing w:before="120"/>
        <w:ind w:left="2160" w:right="-720" w:hanging="1440"/>
        <w:rPr>
          <w:rFonts w:cs="Calibri"/>
          <w:sz w:val="24"/>
          <w:szCs w:val="24"/>
        </w:rPr>
      </w:pPr>
      <w:r w:rsidRPr="00805252">
        <w:rPr>
          <w:rFonts w:cs="Calibri"/>
          <w:sz w:val="24"/>
          <w:szCs w:val="24"/>
        </w:rPr>
        <w:t>______</w:t>
      </w:r>
      <w:r w:rsidRPr="00805252">
        <w:rPr>
          <w:rFonts w:cs="Calibri"/>
          <w:sz w:val="24"/>
          <w:szCs w:val="24"/>
        </w:rPr>
        <w:tab/>
      </w:r>
      <w:r w:rsidR="001E12BE">
        <w:rPr>
          <w:rFonts w:cs="Calibri"/>
          <w:sz w:val="24"/>
          <w:szCs w:val="24"/>
        </w:rPr>
        <w:t>I</w:t>
      </w:r>
      <w:r w:rsidRPr="00805252">
        <w:rPr>
          <w:rFonts w:cs="Calibri"/>
          <w:sz w:val="24"/>
          <w:szCs w:val="24"/>
        </w:rPr>
        <w:t xml:space="preserve"> wish to </w:t>
      </w:r>
      <w:r>
        <w:rPr>
          <w:rFonts w:cs="Calibri"/>
          <w:i/>
          <w:sz w:val="24"/>
          <w:szCs w:val="24"/>
        </w:rPr>
        <w:t xml:space="preserve">donate </w:t>
      </w:r>
      <w:r>
        <w:rPr>
          <w:rFonts w:cs="Calibri"/>
          <w:sz w:val="24"/>
          <w:szCs w:val="24"/>
        </w:rPr>
        <w:t>additional days</w:t>
      </w:r>
      <w:r w:rsidR="001E12BE">
        <w:rPr>
          <w:rFonts w:cs="Calibri"/>
          <w:sz w:val="24"/>
          <w:szCs w:val="24"/>
        </w:rPr>
        <w:t>.</w:t>
      </w:r>
    </w:p>
    <w:p w:rsidR="001E12BE" w:rsidRDefault="001E12BE" w:rsidP="00A20AC4">
      <w:pPr>
        <w:spacing w:before="120" w:after="720"/>
        <w:ind w:left="2160" w:right="-720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Number of days to donate</w:t>
      </w:r>
      <w:r>
        <w:rPr>
          <w:rFonts w:cs="Calibri"/>
          <w:sz w:val="24"/>
          <w:szCs w:val="24"/>
        </w:rPr>
        <w:tab/>
        <w:t>1</w:t>
      </w:r>
      <w:r>
        <w:rPr>
          <w:rFonts w:cs="Calibri"/>
          <w:sz w:val="24"/>
          <w:szCs w:val="24"/>
        </w:rPr>
        <w:tab/>
        <w:t>2</w:t>
      </w:r>
    </w:p>
    <w:p w:rsidR="00D4751B" w:rsidRPr="00A20AC4" w:rsidRDefault="00FA3351" w:rsidP="00A20AC4">
      <w:pPr>
        <w:tabs>
          <w:tab w:val="left" w:pos="0"/>
          <w:tab w:val="left" w:pos="4770"/>
          <w:tab w:val="left" w:pos="5760"/>
          <w:tab w:val="left" w:pos="8640"/>
        </w:tabs>
        <w:rPr>
          <w:rFonts w:cs="Calibri"/>
          <w:u w:val="single"/>
        </w:rPr>
      </w:pPr>
      <w:r>
        <w:rPr>
          <w:rFonts w:cs="Calibri"/>
          <w:u w:val="single"/>
        </w:rPr>
        <w:t>____________________________________________</w:t>
      </w:r>
      <w:r w:rsidR="00A20AC4">
        <w:rPr>
          <w:rFonts w:cs="Calibri"/>
        </w:rPr>
        <w:tab/>
      </w:r>
      <w:r w:rsidR="00A20AC4">
        <w:rPr>
          <w:rFonts w:cs="Calibri"/>
          <w:u w:val="single"/>
        </w:rPr>
        <w:tab/>
      </w:r>
    </w:p>
    <w:p w:rsidR="00D4751B" w:rsidRPr="003B5B0C" w:rsidRDefault="00D4751B" w:rsidP="00A20AC4">
      <w:pPr>
        <w:tabs>
          <w:tab w:val="left" w:pos="5760"/>
        </w:tabs>
        <w:rPr>
          <w:rFonts w:cs="Calibri"/>
        </w:rPr>
      </w:pPr>
      <w:r w:rsidRPr="003B5B0C">
        <w:rPr>
          <w:rFonts w:cs="Calibri"/>
        </w:rPr>
        <w:t>Signature</w:t>
      </w:r>
      <w:r w:rsidR="00A20AC4">
        <w:rPr>
          <w:rFonts w:cs="Calibri"/>
        </w:rPr>
        <w:tab/>
      </w:r>
      <w:r w:rsidRPr="003B5B0C">
        <w:rPr>
          <w:rFonts w:cs="Calibri"/>
        </w:rPr>
        <w:t>Date</w:t>
      </w:r>
    </w:p>
    <w:sectPr w:rsidR="00D4751B" w:rsidRPr="003B5B0C" w:rsidSect="008F47BE"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3NDEzNrG0tDQzNzFT0lEKTi0uzszPAykwrAUAJFEI9iwAAAA="/>
  </w:docVars>
  <w:rsids>
    <w:rsidRoot w:val="00E50E9A"/>
    <w:rsid w:val="0000080E"/>
    <w:rsid w:val="00003389"/>
    <w:rsid w:val="0000359C"/>
    <w:rsid w:val="00004EA3"/>
    <w:rsid w:val="0000530C"/>
    <w:rsid w:val="00006D95"/>
    <w:rsid w:val="00006EB3"/>
    <w:rsid w:val="000103A9"/>
    <w:rsid w:val="000118C5"/>
    <w:rsid w:val="000122A1"/>
    <w:rsid w:val="00012BC2"/>
    <w:rsid w:val="000161B9"/>
    <w:rsid w:val="00017961"/>
    <w:rsid w:val="00020069"/>
    <w:rsid w:val="00021350"/>
    <w:rsid w:val="0002389A"/>
    <w:rsid w:val="00023D7D"/>
    <w:rsid w:val="00023E82"/>
    <w:rsid w:val="000317F4"/>
    <w:rsid w:val="00033794"/>
    <w:rsid w:val="00034199"/>
    <w:rsid w:val="000352F6"/>
    <w:rsid w:val="000407DD"/>
    <w:rsid w:val="00041C94"/>
    <w:rsid w:val="00043F2D"/>
    <w:rsid w:val="00044CF8"/>
    <w:rsid w:val="0004570D"/>
    <w:rsid w:val="00045ADA"/>
    <w:rsid w:val="0005084B"/>
    <w:rsid w:val="00053F28"/>
    <w:rsid w:val="0005636D"/>
    <w:rsid w:val="00056F86"/>
    <w:rsid w:val="000571B5"/>
    <w:rsid w:val="000577B4"/>
    <w:rsid w:val="000603DC"/>
    <w:rsid w:val="00060A2C"/>
    <w:rsid w:val="000619DB"/>
    <w:rsid w:val="00061D27"/>
    <w:rsid w:val="00062BBA"/>
    <w:rsid w:val="00065952"/>
    <w:rsid w:val="00067025"/>
    <w:rsid w:val="0006725F"/>
    <w:rsid w:val="000673FB"/>
    <w:rsid w:val="00067788"/>
    <w:rsid w:val="00067FF4"/>
    <w:rsid w:val="00070710"/>
    <w:rsid w:val="00070C69"/>
    <w:rsid w:val="00071061"/>
    <w:rsid w:val="000719BF"/>
    <w:rsid w:val="00072CC6"/>
    <w:rsid w:val="00072EB0"/>
    <w:rsid w:val="0007313D"/>
    <w:rsid w:val="00073DF4"/>
    <w:rsid w:val="00075FB0"/>
    <w:rsid w:val="00077005"/>
    <w:rsid w:val="00081213"/>
    <w:rsid w:val="00081F7B"/>
    <w:rsid w:val="00082625"/>
    <w:rsid w:val="00082CDE"/>
    <w:rsid w:val="00082F85"/>
    <w:rsid w:val="000837C1"/>
    <w:rsid w:val="00083DF8"/>
    <w:rsid w:val="0008571D"/>
    <w:rsid w:val="000868D8"/>
    <w:rsid w:val="00086B5D"/>
    <w:rsid w:val="0008731E"/>
    <w:rsid w:val="00090E59"/>
    <w:rsid w:val="000918F2"/>
    <w:rsid w:val="00091D9D"/>
    <w:rsid w:val="00092CE2"/>
    <w:rsid w:val="000941B6"/>
    <w:rsid w:val="000942AE"/>
    <w:rsid w:val="000944CF"/>
    <w:rsid w:val="00094EF0"/>
    <w:rsid w:val="000953EA"/>
    <w:rsid w:val="00096248"/>
    <w:rsid w:val="00096A66"/>
    <w:rsid w:val="000974A5"/>
    <w:rsid w:val="000A08E1"/>
    <w:rsid w:val="000A09FC"/>
    <w:rsid w:val="000A0EB8"/>
    <w:rsid w:val="000A1300"/>
    <w:rsid w:val="000A15F9"/>
    <w:rsid w:val="000A2216"/>
    <w:rsid w:val="000A23D6"/>
    <w:rsid w:val="000A4384"/>
    <w:rsid w:val="000A53ED"/>
    <w:rsid w:val="000A58D2"/>
    <w:rsid w:val="000A5B5D"/>
    <w:rsid w:val="000A7774"/>
    <w:rsid w:val="000A7917"/>
    <w:rsid w:val="000B036D"/>
    <w:rsid w:val="000B24F1"/>
    <w:rsid w:val="000B2C27"/>
    <w:rsid w:val="000B2CCD"/>
    <w:rsid w:val="000B4164"/>
    <w:rsid w:val="000B47D4"/>
    <w:rsid w:val="000B489C"/>
    <w:rsid w:val="000B4CB5"/>
    <w:rsid w:val="000B4D46"/>
    <w:rsid w:val="000B717C"/>
    <w:rsid w:val="000B73C8"/>
    <w:rsid w:val="000B7B27"/>
    <w:rsid w:val="000C015F"/>
    <w:rsid w:val="000C13A4"/>
    <w:rsid w:val="000C1612"/>
    <w:rsid w:val="000C1C68"/>
    <w:rsid w:val="000C212B"/>
    <w:rsid w:val="000C63B0"/>
    <w:rsid w:val="000C79E3"/>
    <w:rsid w:val="000C7B82"/>
    <w:rsid w:val="000D070C"/>
    <w:rsid w:val="000D1BD6"/>
    <w:rsid w:val="000D2792"/>
    <w:rsid w:val="000D42CA"/>
    <w:rsid w:val="000D4790"/>
    <w:rsid w:val="000D5B37"/>
    <w:rsid w:val="000D7214"/>
    <w:rsid w:val="000D7491"/>
    <w:rsid w:val="000D78A4"/>
    <w:rsid w:val="000E0A82"/>
    <w:rsid w:val="000E2E48"/>
    <w:rsid w:val="000E3756"/>
    <w:rsid w:val="000E3843"/>
    <w:rsid w:val="000E3A93"/>
    <w:rsid w:val="000E3F05"/>
    <w:rsid w:val="000E6200"/>
    <w:rsid w:val="000E6848"/>
    <w:rsid w:val="000E68A2"/>
    <w:rsid w:val="000F04B7"/>
    <w:rsid w:val="000F2691"/>
    <w:rsid w:val="000F336D"/>
    <w:rsid w:val="000F3471"/>
    <w:rsid w:val="000F3E51"/>
    <w:rsid w:val="000F43C2"/>
    <w:rsid w:val="000F459F"/>
    <w:rsid w:val="000F46DC"/>
    <w:rsid w:val="000F4782"/>
    <w:rsid w:val="000F58C5"/>
    <w:rsid w:val="000F6FFB"/>
    <w:rsid w:val="000F7BD8"/>
    <w:rsid w:val="000F7DCF"/>
    <w:rsid w:val="0010228D"/>
    <w:rsid w:val="0010272B"/>
    <w:rsid w:val="00102806"/>
    <w:rsid w:val="0010439F"/>
    <w:rsid w:val="00104F57"/>
    <w:rsid w:val="0010535E"/>
    <w:rsid w:val="00105A4C"/>
    <w:rsid w:val="00106DD5"/>
    <w:rsid w:val="0011102B"/>
    <w:rsid w:val="001120A9"/>
    <w:rsid w:val="00112D80"/>
    <w:rsid w:val="00114869"/>
    <w:rsid w:val="00115124"/>
    <w:rsid w:val="00115545"/>
    <w:rsid w:val="0011576F"/>
    <w:rsid w:val="00116593"/>
    <w:rsid w:val="0011679A"/>
    <w:rsid w:val="001210CE"/>
    <w:rsid w:val="00121D65"/>
    <w:rsid w:val="001230BE"/>
    <w:rsid w:val="001236DA"/>
    <w:rsid w:val="00127633"/>
    <w:rsid w:val="00130830"/>
    <w:rsid w:val="001310E1"/>
    <w:rsid w:val="00132D0E"/>
    <w:rsid w:val="001334FC"/>
    <w:rsid w:val="0013475E"/>
    <w:rsid w:val="001355B8"/>
    <w:rsid w:val="00135F51"/>
    <w:rsid w:val="001367F0"/>
    <w:rsid w:val="001408AD"/>
    <w:rsid w:val="00140BA3"/>
    <w:rsid w:val="00140FCD"/>
    <w:rsid w:val="0014381D"/>
    <w:rsid w:val="001438FF"/>
    <w:rsid w:val="00143993"/>
    <w:rsid w:val="0014464C"/>
    <w:rsid w:val="00146B0E"/>
    <w:rsid w:val="001477F1"/>
    <w:rsid w:val="00151751"/>
    <w:rsid w:val="001526ED"/>
    <w:rsid w:val="00153231"/>
    <w:rsid w:val="0015358E"/>
    <w:rsid w:val="00154523"/>
    <w:rsid w:val="00154AF9"/>
    <w:rsid w:val="001560E0"/>
    <w:rsid w:val="00156897"/>
    <w:rsid w:val="00157753"/>
    <w:rsid w:val="00160271"/>
    <w:rsid w:val="00160322"/>
    <w:rsid w:val="00160594"/>
    <w:rsid w:val="001607EF"/>
    <w:rsid w:val="00160ED3"/>
    <w:rsid w:val="00161FC3"/>
    <w:rsid w:val="0016487F"/>
    <w:rsid w:val="001653CE"/>
    <w:rsid w:val="00165935"/>
    <w:rsid w:val="0016746C"/>
    <w:rsid w:val="0017022F"/>
    <w:rsid w:val="00173F86"/>
    <w:rsid w:val="00175031"/>
    <w:rsid w:val="001759B7"/>
    <w:rsid w:val="00175B98"/>
    <w:rsid w:val="00175F7E"/>
    <w:rsid w:val="001760AA"/>
    <w:rsid w:val="00176B86"/>
    <w:rsid w:val="00177C82"/>
    <w:rsid w:val="001805AF"/>
    <w:rsid w:val="00181AE7"/>
    <w:rsid w:val="00185CDE"/>
    <w:rsid w:val="001865CF"/>
    <w:rsid w:val="001866F2"/>
    <w:rsid w:val="0018797F"/>
    <w:rsid w:val="00187D00"/>
    <w:rsid w:val="001907B1"/>
    <w:rsid w:val="00191929"/>
    <w:rsid w:val="00191C80"/>
    <w:rsid w:val="00191D6B"/>
    <w:rsid w:val="001927DC"/>
    <w:rsid w:val="0019327F"/>
    <w:rsid w:val="00193748"/>
    <w:rsid w:val="00194D05"/>
    <w:rsid w:val="0019553F"/>
    <w:rsid w:val="001A0100"/>
    <w:rsid w:val="001A143D"/>
    <w:rsid w:val="001A20C9"/>
    <w:rsid w:val="001A2487"/>
    <w:rsid w:val="001A2613"/>
    <w:rsid w:val="001A5511"/>
    <w:rsid w:val="001A573F"/>
    <w:rsid w:val="001A78B0"/>
    <w:rsid w:val="001B2C1C"/>
    <w:rsid w:val="001B3379"/>
    <w:rsid w:val="001B3386"/>
    <w:rsid w:val="001B4065"/>
    <w:rsid w:val="001B5811"/>
    <w:rsid w:val="001B6DFF"/>
    <w:rsid w:val="001B6FC3"/>
    <w:rsid w:val="001C0C60"/>
    <w:rsid w:val="001C10A8"/>
    <w:rsid w:val="001C1DF3"/>
    <w:rsid w:val="001C26FB"/>
    <w:rsid w:val="001C3443"/>
    <w:rsid w:val="001C6472"/>
    <w:rsid w:val="001C7603"/>
    <w:rsid w:val="001C7FB7"/>
    <w:rsid w:val="001D080D"/>
    <w:rsid w:val="001D09C1"/>
    <w:rsid w:val="001D1195"/>
    <w:rsid w:val="001D23A0"/>
    <w:rsid w:val="001D285B"/>
    <w:rsid w:val="001D2C0E"/>
    <w:rsid w:val="001D4459"/>
    <w:rsid w:val="001D6386"/>
    <w:rsid w:val="001D6E79"/>
    <w:rsid w:val="001D7AC8"/>
    <w:rsid w:val="001E006A"/>
    <w:rsid w:val="001E0180"/>
    <w:rsid w:val="001E0367"/>
    <w:rsid w:val="001E12BE"/>
    <w:rsid w:val="001E1C83"/>
    <w:rsid w:val="001E3FC2"/>
    <w:rsid w:val="001E4772"/>
    <w:rsid w:val="001E4B0E"/>
    <w:rsid w:val="001E536D"/>
    <w:rsid w:val="001F0294"/>
    <w:rsid w:val="001F090A"/>
    <w:rsid w:val="001F0CD6"/>
    <w:rsid w:val="001F1137"/>
    <w:rsid w:val="001F2A17"/>
    <w:rsid w:val="001F3E22"/>
    <w:rsid w:val="001F40EA"/>
    <w:rsid w:val="001F40EE"/>
    <w:rsid w:val="001F4659"/>
    <w:rsid w:val="001F4D96"/>
    <w:rsid w:val="001F4DF1"/>
    <w:rsid w:val="001F501F"/>
    <w:rsid w:val="001F6329"/>
    <w:rsid w:val="001F793E"/>
    <w:rsid w:val="001F7FE8"/>
    <w:rsid w:val="0020013F"/>
    <w:rsid w:val="00203248"/>
    <w:rsid w:val="00203631"/>
    <w:rsid w:val="00204377"/>
    <w:rsid w:val="00204734"/>
    <w:rsid w:val="00205E03"/>
    <w:rsid w:val="00206BD7"/>
    <w:rsid w:val="002103B8"/>
    <w:rsid w:val="002107AD"/>
    <w:rsid w:val="0021134E"/>
    <w:rsid w:val="00211606"/>
    <w:rsid w:val="00212450"/>
    <w:rsid w:val="002124C6"/>
    <w:rsid w:val="002127E4"/>
    <w:rsid w:val="00212F2D"/>
    <w:rsid w:val="00212F73"/>
    <w:rsid w:val="002131CB"/>
    <w:rsid w:val="002136E2"/>
    <w:rsid w:val="00213A84"/>
    <w:rsid w:val="00215231"/>
    <w:rsid w:val="00215D28"/>
    <w:rsid w:val="00216244"/>
    <w:rsid w:val="00217118"/>
    <w:rsid w:val="00225846"/>
    <w:rsid w:val="002264A6"/>
    <w:rsid w:val="00227408"/>
    <w:rsid w:val="002314C7"/>
    <w:rsid w:val="0023259E"/>
    <w:rsid w:val="002339AA"/>
    <w:rsid w:val="0023436A"/>
    <w:rsid w:val="002359DC"/>
    <w:rsid w:val="002373EA"/>
    <w:rsid w:val="00237B7A"/>
    <w:rsid w:val="00240E82"/>
    <w:rsid w:val="002424AE"/>
    <w:rsid w:val="00243134"/>
    <w:rsid w:val="00243A48"/>
    <w:rsid w:val="00244403"/>
    <w:rsid w:val="0024693E"/>
    <w:rsid w:val="00246EDE"/>
    <w:rsid w:val="00246F1F"/>
    <w:rsid w:val="00247773"/>
    <w:rsid w:val="002500DD"/>
    <w:rsid w:val="0025141B"/>
    <w:rsid w:val="00254292"/>
    <w:rsid w:val="00256309"/>
    <w:rsid w:val="00261D26"/>
    <w:rsid w:val="00262B75"/>
    <w:rsid w:val="002651FE"/>
    <w:rsid w:val="00266E21"/>
    <w:rsid w:val="002676C6"/>
    <w:rsid w:val="00270AC2"/>
    <w:rsid w:val="00271D21"/>
    <w:rsid w:val="00271E7E"/>
    <w:rsid w:val="002723F9"/>
    <w:rsid w:val="00273178"/>
    <w:rsid w:val="0027558B"/>
    <w:rsid w:val="00275B5A"/>
    <w:rsid w:val="00277077"/>
    <w:rsid w:val="00282FC7"/>
    <w:rsid w:val="002835B8"/>
    <w:rsid w:val="00284E71"/>
    <w:rsid w:val="00286F64"/>
    <w:rsid w:val="0028772F"/>
    <w:rsid w:val="00287CBD"/>
    <w:rsid w:val="00287D94"/>
    <w:rsid w:val="00290FD3"/>
    <w:rsid w:val="0029144A"/>
    <w:rsid w:val="00293F69"/>
    <w:rsid w:val="00294C1A"/>
    <w:rsid w:val="002A10AF"/>
    <w:rsid w:val="002A1726"/>
    <w:rsid w:val="002A2A63"/>
    <w:rsid w:val="002A3D13"/>
    <w:rsid w:val="002A455D"/>
    <w:rsid w:val="002A46F0"/>
    <w:rsid w:val="002A4E99"/>
    <w:rsid w:val="002A5111"/>
    <w:rsid w:val="002A6112"/>
    <w:rsid w:val="002A71B2"/>
    <w:rsid w:val="002A78A0"/>
    <w:rsid w:val="002B08C8"/>
    <w:rsid w:val="002B0D00"/>
    <w:rsid w:val="002B35D8"/>
    <w:rsid w:val="002B5CB3"/>
    <w:rsid w:val="002B65D7"/>
    <w:rsid w:val="002B67B5"/>
    <w:rsid w:val="002B76E3"/>
    <w:rsid w:val="002B7837"/>
    <w:rsid w:val="002B7D79"/>
    <w:rsid w:val="002B7E81"/>
    <w:rsid w:val="002C1F13"/>
    <w:rsid w:val="002C3A52"/>
    <w:rsid w:val="002C4065"/>
    <w:rsid w:val="002C63F4"/>
    <w:rsid w:val="002C6639"/>
    <w:rsid w:val="002C66A6"/>
    <w:rsid w:val="002C6BB2"/>
    <w:rsid w:val="002C6BCB"/>
    <w:rsid w:val="002C7A61"/>
    <w:rsid w:val="002C7DE4"/>
    <w:rsid w:val="002D055B"/>
    <w:rsid w:val="002D29A9"/>
    <w:rsid w:val="002D3C1C"/>
    <w:rsid w:val="002D4BAD"/>
    <w:rsid w:val="002D4D77"/>
    <w:rsid w:val="002D5944"/>
    <w:rsid w:val="002D605E"/>
    <w:rsid w:val="002D79A7"/>
    <w:rsid w:val="002D7E8B"/>
    <w:rsid w:val="002E1135"/>
    <w:rsid w:val="002E24C2"/>
    <w:rsid w:val="002E2704"/>
    <w:rsid w:val="002E2A16"/>
    <w:rsid w:val="002E2E72"/>
    <w:rsid w:val="002E3A1E"/>
    <w:rsid w:val="002E42C6"/>
    <w:rsid w:val="002E63C0"/>
    <w:rsid w:val="002E67C2"/>
    <w:rsid w:val="002F0856"/>
    <w:rsid w:val="002F2D78"/>
    <w:rsid w:val="002F2FDC"/>
    <w:rsid w:val="002F3A6B"/>
    <w:rsid w:val="002F3FF7"/>
    <w:rsid w:val="002F58D5"/>
    <w:rsid w:val="002F5CC5"/>
    <w:rsid w:val="002F7EB5"/>
    <w:rsid w:val="00300293"/>
    <w:rsid w:val="00300A05"/>
    <w:rsid w:val="003012A3"/>
    <w:rsid w:val="00301D4F"/>
    <w:rsid w:val="00302E62"/>
    <w:rsid w:val="00302EF3"/>
    <w:rsid w:val="0030324B"/>
    <w:rsid w:val="00304EDD"/>
    <w:rsid w:val="00305277"/>
    <w:rsid w:val="00306655"/>
    <w:rsid w:val="00307365"/>
    <w:rsid w:val="0030750C"/>
    <w:rsid w:val="00307A44"/>
    <w:rsid w:val="00307AA5"/>
    <w:rsid w:val="00307C64"/>
    <w:rsid w:val="003107E8"/>
    <w:rsid w:val="0031108D"/>
    <w:rsid w:val="003115FB"/>
    <w:rsid w:val="00311B12"/>
    <w:rsid w:val="0031202C"/>
    <w:rsid w:val="0031493A"/>
    <w:rsid w:val="00314B0B"/>
    <w:rsid w:val="00314FCE"/>
    <w:rsid w:val="0031561D"/>
    <w:rsid w:val="003175A1"/>
    <w:rsid w:val="00317E71"/>
    <w:rsid w:val="00320CA6"/>
    <w:rsid w:val="00324D09"/>
    <w:rsid w:val="00325B3C"/>
    <w:rsid w:val="00326831"/>
    <w:rsid w:val="00330721"/>
    <w:rsid w:val="00330E97"/>
    <w:rsid w:val="003311B0"/>
    <w:rsid w:val="00331389"/>
    <w:rsid w:val="0033160C"/>
    <w:rsid w:val="00332313"/>
    <w:rsid w:val="0033393F"/>
    <w:rsid w:val="003339C9"/>
    <w:rsid w:val="00334B14"/>
    <w:rsid w:val="00335AE2"/>
    <w:rsid w:val="00337005"/>
    <w:rsid w:val="00337038"/>
    <w:rsid w:val="003410FB"/>
    <w:rsid w:val="0034239D"/>
    <w:rsid w:val="0034272F"/>
    <w:rsid w:val="0034338E"/>
    <w:rsid w:val="00347132"/>
    <w:rsid w:val="00347F5F"/>
    <w:rsid w:val="003506C8"/>
    <w:rsid w:val="00352180"/>
    <w:rsid w:val="00352BA0"/>
    <w:rsid w:val="0035570D"/>
    <w:rsid w:val="00355E96"/>
    <w:rsid w:val="0035717F"/>
    <w:rsid w:val="00360DB3"/>
    <w:rsid w:val="00360FDF"/>
    <w:rsid w:val="003611EA"/>
    <w:rsid w:val="00361B51"/>
    <w:rsid w:val="00362089"/>
    <w:rsid w:val="003632CF"/>
    <w:rsid w:val="003644B2"/>
    <w:rsid w:val="00364D0D"/>
    <w:rsid w:val="00364F86"/>
    <w:rsid w:val="0036640B"/>
    <w:rsid w:val="003668E1"/>
    <w:rsid w:val="00367A58"/>
    <w:rsid w:val="00370670"/>
    <w:rsid w:val="00370D91"/>
    <w:rsid w:val="00371499"/>
    <w:rsid w:val="003724C0"/>
    <w:rsid w:val="00372B4F"/>
    <w:rsid w:val="00373685"/>
    <w:rsid w:val="00373A3C"/>
    <w:rsid w:val="003743D8"/>
    <w:rsid w:val="00374FE2"/>
    <w:rsid w:val="0037560C"/>
    <w:rsid w:val="003759EA"/>
    <w:rsid w:val="00380935"/>
    <w:rsid w:val="003809E5"/>
    <w:rsid w:val="00380D65"/>
    <w:rsid w:val="00380DE1"/>
    <w:rsid w:val="00381778"/>
    <w:rsid w:val="00382134"/>
    <w:rsid w:val="00382358"/>
    <w:rsid w:val="003842E8"/>
    <w:rsid w:val="00384B5F"/>
    <w:rsid w:val="00385D2C"/>
    <w:rsid w:val="003873A8"/>
    <w:rsid w:val="00387754"/>
    <w:rsid w:val="00391024"/>
    <w:rsid w:val="003912BF"/>
    <w:rsid w:val="003915AD"/>
    <w:rsid w:val="00391949"/>
    <w:rsid w:val="003923B5"/>
    <w:rsid w:val="00392870"/>
    <w:rsid w:val="00392FA6"/>
    <w:rsid w:val="00393557"/>
    <w:rsid w:val="00394A34"/>
    <w:rsid w:val="00397B0C"/>
    <w:rsid w:val="00397F61"/>
    <w:rsid w:val="003A02DB"/>
    <w:rsid w:val="003A0BB1"/>
    <w:rsid w:val="003A15B7"/>
    <w:rsid w:val="003A184D"/>
    <w:rsid w:val="003A22EE"/>
    <w:rsid w:val="003A28D0"/>
    <w:rsid w:val="003A2D34"/>
    <w:rsid w:val="003A3204"/>
    <w:rsid w:val="003A55EE"/>
    <w:rsid w:val="003B00AE"/>
    <w:rsid w:val="003B0582"/>
    <w:rsid w:val="003B18BC"/>
    <w:rsid w:val="003B439A"/>
    <w:rsid w:val="003B5355"/>
    <w:rsid w:val="003B5B0C"/>
    <w:rsid w:val="003B5B36"/>
    <w:rsid w:val="003B7C2C"/>
    <w:rsid w:val="003C004C"/>
    <w:rsid w:val="003C2987"/>
    <w:rsid w:val="003C2DA6"/>
    <w:rsid w:val="003C3040"/>
    <w:rsid w:val="003C3087"/>
    <w:rsid w:val="003C3619"/>
    <w:rsid w:val="003C3806"/>
    <w:rsid w:val="003C3FC1"/>
    <w:rsid w:val="003C5B45"/>
    <w:rsid w:val="003D1D28"/>
    <w:rsid w:val="003D31F5"/>
    <w:rsid w:val="003D3D10"/>
    <w:rsid w:val="003D514F"/>
    <w:rsid w:val="003D6CB9"/>
    <w:rsid w:val="003D7023"/>
    <w:rsid w:val="003D7273"/>
    <w:rsid w:val="003E034E"/>
    <w:rsid w:val="003E03F9"/>
    <w:rsid w:val="003E0A4C"/>
    <w:rsid w:val="003E10D6"/>
    <w:rsid w:val="003E18EE"/>
    <w:rsid w:val="003E1A7F"/>
    <w:rsid w:val="003E2410"/>
    <w:rsid w:val="003E32B1"/>
    <w:rsid w:val="003E32E3"/>
    <w:rsid w:val="003E367E"/>
    <w:rsid w:val="003E512B"/>
    <w:rsid w:val="003F129F"/>
    <w:rsid w:val="003F16DE"/>
    <w:rsid w:val="003F1A0C"/>
    <w:rsid w:val="003F370A"/>
    <w:rsid w:val="003F3B18"/>
    <w:rsid w:val="003F62DB"/>
    <w:rsid w:val="003F6D91"/>
    <w:rsid w:val="003F7CD2"/>
    <w:rsid w:val="003F7E76"/>
    <w:rsid w:val="004009C8"/>
    <w:rsid w:val="00405ED2"/>
    <w:rsid w:val="004061F4"/>
    <w:rsid w:val="004071F7"/>
    <w:rsid w:val="00411F8D"/>
    <w:rsid w:val="004127D1"/>
    <w:rsid w:val="0041285D"/>
    <w:rsid w:val="00415E30"/>
    <w:rsid w:val="00415E8F"/>
    <w:rsid w:val="00416DF7"/>
    <w:rsid w:val="00420620"/>
    <w:rsid w:val="004219AD"/>
    <w:rsid w:val="00422217"/>
    <w:rsid w:val="00423E75"/>
    <w:rsid w:val="00424254"/>
    <w:rsid w:val="004245C6"/>
    <w:rsid w:val="00424FEA"/>
    <w:rsid w:val="004267D6"/>
    <w:rsid w:val="0042698D"/>
    <w:rsid w:val="00427D0E"/>
    <w:rsid w:val="00430F58"/>
    <w:rsid w:val="00432B54"/>
    <w:rsid w:val="00433FF4"/>
    <w:rsid w:val="00434A0D"/>
    <w:rsid w:val="00435318"/>
    <w:rsid w:val="00435A1B"/>
    <w:rsid w:val="00435E7D"/>
    <w:rsid w:val="00436087"/>
    <w:rsid w:val="00440409"/>
    <w:rsid w:val="00440AAF"/>
    <w:rsid w:val="004411E1"/>
    <w:rsid w:val="00442678"/>
    <w:rsid w:val="00443114"/>
    <w:rsid w:val="004437CC"/>
    <w:rsid w:val="0044493E"/>
    <w:rsid w:val="00445743"/>
    <w:rsid w:val="00445E65"/>
    <w:rsid w:val="00446128"/>
    <w:rsid w:val="004468FB"/>
    <w:rsid w:val="004469DF"/>
    <w:rsid w:val="00453F8F"/>
    <w:rsid w:val="00454748"/>
    <w:rsid w:val="0045476E"/>
    <w:rsid w:val="00455A47"/>
    <w:rsid w:val="00455F01"/>
    <w:rsid w:val="00456A7D"/>
    <w:rsid w:val="0045704A"/>
    <w:rsid w:val="00457CEE"/>
    <w:rsid w:val="004621E8"/>
    <w:rsid w:val="004643CE"/>
    <w:rsid w:val="00465342"/>
    <w:rsid w:val="00465C01"/>
    <w:rsid w:val="00466B15"/>
    <w:rsid w:val="004673B9"/>
    <w:rsid w:val="004673F0"/>
    <w:rsid w:val="0047001E"/>
    <w:rsid w:val="00472092"/>
    <w:rsid w:val="004735EB"/>
    <w:rsid w:val="00474433"/>
    <w:rsid w:val="0047514A"/>
    <w:rsid w:val="00476F20"/>
    <w:rsid w:val="0047793E"/>
    <w:rsid w:val="00481B44"/>
    <w:rsid w:val="00483B1C"/>
    <w:rsid w:val="00484430"/>
    <w:rsid w:val="00484D05"/>
    <w:rsid w:val="00485D77"/>
    <w:rsid w:val="0048743D"/>
    <w:rsid w:val="00487A23"/>
    <w:rsid w:val="00490026"/>
    <w:rsid w:val="004914B8"/>
    <w:rsid w:val="004923CE"/>
    <w:rsid w:val="00493993"/>
    <w:rsid w:val="00493AD9"/>
    <w:rsid w:val="00494C93"/>
    <w:rsid w:val="0049500F"/>
    <w:rsid w:val="00495031"/>
    <w:rsid w:val="004959B3"/>
    <w:rsid w:val="004972FC"/>
    <w:rsid w:val="004A2869"/>
    <w:rsid w:val="004A3768"/>
    <w:rsid w:val="004A42B4"/>
    <w:rsid w:val="004A451A"/>
    <w:rsid w:val="004A51F3"/>
    <w:rsid w:val="004A5A58"/>
    <w:rsid w:val="004A7090"/>
    <w:rsid w:val="004B029B"/>
    <w:rsid w:val="004B0FDE"/>
    <w:rsid w:val="004B189D"/>
    <w:rsid w:val="004B1B50"/>
    <w:rsid w:val="004B1EEB"/>
    <w:rsid w:val="004B5669"/>
    <w:rsid w:val="004B610A"/>
    <w:rsid w:val="004B648E"/>
    <w:rsid w:val="004B68AB"/>
    <w:rsid w:val="004B7A6E"/>
    <w:rsid w:val="004C1249"/>
    <w:rsid w:val="004C18B6"/>
    <w:rsid w:val="004C1A8F"/>
    <w:rsid w:val="004C364D"/>
    <w:rsid w:val="004C4CD8"/>
    <w:rsid w:val="004C630C"/>
    <w:rsid w:val="004C7915"/>
    <w:rsid w:val="004C7C49"/>
    <w:rsid w:val="004D129E"/>
    <w:rsid w:val="004D1490"/>
    <w:rsid w:val="004D173B"/>
    <w:rsid w:val="004D20D9"/>
    <w:rsid w:val="004D3ADB"/>
    <w:rsid w:val="004D46CC"/>
    <w:rsid w:val="004E0284"/>
    <w:rsid w:val="004E06C6"/>
    <w:rsid w:val="004E0714"/>
    <w:rsid w:val="004E1C60"/>
    <w:rsid w:val="004E26A5"/>
    <w:rsid w:val="004E2BB4"/>
    <w:rsid w:val="004E4D91"/>
    <w:rsid w:val="004E4FEA"/>
    <w:rsid w:val="004E58E7"/>
    <w:rsid w:val="004E7332"/>
    <w:rsid w:val="004E7C47"/>
    <w:rsid w:val="004F0F96"/>
    <w:rsid w:val="004F40C8"/>
    <w:rsid w:val="004F7F56"/>
    <w:rsid w:val="005009A8"/>
    <w:rsid w:val="005010C9"/>
    <w:rsid w:val="00501FD7"/>
    <w:rsid w:val="005029D0"/>
    <w:rsid w:val="005043DF"/>
    <w:rsid w:val="00506137"/>
    <w:rsid w:val="0050678E"/>
    <w:rsid w:val="005072F3"/>
    <w:rsid w:val="00511F11"/>
    <w:rsid w:val="005129D2"/>
    <w:rsid w:val="00512BC4"/>
    <w:rsid w:val="005144CD"/>
    <w:rsid w:val="00515AA2"/>
    <w:rsid w:val="00515D33"/>
    <w:rsid w:val="00515E35"/>
    <w:rsid w:val="00516273"/>
    <w:rsid w:val="0051757A"/>
    <w:rsid w:val="005202CB"/>
    <w:rsid w:val="00521FA8"/>
    <w:rsid w:val="0052259C"/>
    <w:rsid w:val="00522B1C"/>
    <w:rsid w:val="00522D2C"/>
    <w:rsid w:val="00522F9A"/>
    <w:rsid w:val="00523655"/>
    <w:rsid w:val="00524223"/>
    <w:rsid w:val="00524C8F"/>
    <w:rsid w:val="0052509D"/>
    <w:rsid w:val="0052552B"/>
    <w:rsid w:val="00525F2F"/>
    <w:rsid w:val="00526D3A"/>
    <w:rsid w:val="0053020B"/>
    <w:rsid w:val="0053148C"/>
    <w:rsid w:val="00532623"/>
    <w:rsid w:val="0053381F"/>
    <w:rsid w:val="00535D5F"/>
    <w:rsid w:val="00536C11"/>
    <w:rsid w:val="0053780A"/>
    <w:rsid w:val="0054153B"/>
    <w:rsid w:val="005419E0"/>
    <w:rsid w:val="00542244"/>
    <w:rsid w:val="00543344"/>
    <w:rsid w:val="00544054"/>
    <w:rsid w:val="00544A03"/>
    <w:rsid w:val="00544CF0"/>
    <w:rsid w:val="00546822"/>
    <w:rsid w:val="00551A1D"/>
    <w:rsid w:val="005534BB"/>
    <w:rsid w:val="00553D6D"/>
    <w:rsid w:val="00554422"/>
    <w:rsid w:val="00554EE1"/>
    <w:rsid w:val="00561AFD"/>
    <w:rsid w:val="00561C8C"/>
    <w:rsid w:val="00561CEF"/>
    <w:rsid w:val="00562FAA"/>
    <w:rsid w:val="0056350B"/>
    <w:rsid w:val="005658E6"/>
    <w:rsid w:val="005708E5"/>
    <w:rsid w:val="0057106E"/>
    <w:rsid w:val="00571B39"/>
    <w:rsid w:val="00572C52"/>
    <w:rsid w:val="00573551"/>
    <w:rsid w:val="00573B7D"/>
    <w:rsid w:val="00574F36"/>
    <w:rsid w:val="00575258"/>
    <w:rsid w:val="00575753"/>
    <w:rsid w:val="00576007"/>
    <w:rsid w:val="00580160"/>
    <w:rsid w:val="0058082E"/>
    <w:rsid w:val="0058094E"/>
    <w:rsid w:val="00580C84"/>
    <w:rsid w:val="00580F49"/>
    <w:rsid w:val="00581223"/>
    <w:rsid w:val="0058205D"/>
    <w:rsid w:val="00582471"/>
    <w:rsid w:val="0058310D"/>
    <w:rsid w:val="005843C0"/>
    <w:rsid w:val="00584EB5"/>
    <w:rsid w:val="005912FC"/>
    <w:rsid w:val="005915C8"/>
    <w:rsid w:val="00591784"/>
    <w:rsid w:val="00591C7A"/>
    <w:rsid w:val="00593749"/>
    <w:rsid w:val="0059593D"/>
    <w:rsid w:val="00596998"/>
    <w:rsid w:val="005971A6"/>
    <w:rsid w:val="005A0E29"/>
    <w:rsid w:val="005A0FBF"/>
    <w:rsid w:val="005A150D"/>
    <w:rsid w:val="005A1BCA"/>
    <w:rsid w:val="005A332C"/>
    <w:rsid w:val="005A4641"/>
    <w:rsid w:val="005A4882"/>
    <w:rsid w:val="005A5091"/>
    <w:rsid w:val="005A767F"/>
    <w:rsid w:val="005A7FAD"/>
    <w:rsid w:val="005B1D83"/>
    <w:rsid w:val="005B3138"/>
    <w:rsid w:val="005B354F"/>
    <w:rsid w:val="005B6433"/>
    <w:rsid w:val="005B65E0"/>
    <w:rsid w:val="005B761D"/>
    <w:rsid w:val="005B7792"/>
    <w:rsid w:val="005C0239"/>
    <w:rsid w:val="005C03A2"/>
    <w:rsid w:val="005C09A5"/>
    <w:rsid w:val="005C2B57"/>
    <w:rsid w:val="005C716E"/>
    <w:rsid w:val="005C7FD3"/>
    <w:rsid w:val="005D21C7"/>
    <w:rsid w:val="005D6137"/>
    <w:rsid w:val="005E077B"/>
    <w:rsid w:val="005E2ACC"/>
    <w:rsid w:val="005E501E"/>
    <w:rsid w:val="005E5425"/>
    <w:rsid w:val="005E5617"/>
    <w:rsid w:val="005E5E28"/>
    <w:rsid w:val="005E6EF7"/>
    <w:rsid w:val="005E7ACC"/>
    <w:rsid w:val="005F0521"/>
    <w:rsid w:val="005F0D72"/>
    <w:rsid w:val="005F1798"/>
    <w:rsid w:val="005F1CEB"/>
    <w:rsid w:val="005F1DCD"/>
    <w:rsid w:val="005F43C7"/>
    <w:rsid w:val="005F5196"/>
    <w:rsid w:val="005F7143"/>
    <w:rsid w:val="0060082D"/>
    <w:rsid w:val="00600F01"/>
    <w:rsid w:val="006027EA"/>
    <w:rsid w:val="0060314E"/>
    <w:rsid w:val="006038B6"/>
    <w:rsid w:val="00603A5F"/>
    <w:rsid w:val="00603EA6"/>
    <w:rsid w:val="006059D2"/>
    <w:rsid w:val="00605C45"/>
    <w:rsid w:val="00605EF6"/>
    <w:rsid w:val="0061081F"/>
    <w:rsid w:val="0061094C"/>
    <w:rsid w:val="00610ACB"/>
    <w:rsid w:val="0061107D"/>
    <w:rsid w:val="00612A0C"/>
    <w:rsid w:val="00613A3A"/>
    <w:rsid w:val="00613E38"/>
    <w:rsid w:val="00614948"/>
    <w:rsid w:val="00616352"/>
    <w:rsid w:val="006168FB"/>
    <w:rsid w:val="00621031"/>
    <w:rsid w:val="006215D6"/>
    <w:rsid w:val="00622477"/>
    <w:rsid w:val="00622646"/>
    <w:rsid w:val="00624032"/>
    <w:rsid w:val="00624DC5"/>
    <w:rsid w:val="00626966"/>
    <w:rsid w:val="00626D3E"/>
    <w:rsid w:val="00626D61"/>
    <w:rsid w:val="006276EA"/>
    <w:rsid w:val="00630A25"/>
    <w:rsid w:val="006321E7"/>
    <w:rsid w:val="006329AF"/>
    <w:rsid w:val="00632DD4"/>
    <w:rsid w:val="006338FC"/>
    <w:rsid w:val="00633C38"/>
    <w:rsid w:val="00634BFC"/>
    <w:rsid w:val="00635BE3"/>
    <w:rsid w:val="006360A0"/>
    <w:rsid w:val="00644863"/>
    <w:rsid w:val="00645E77"/>
    <w:rsid w:val="00650ECE"/>
    <w:rsid w:val="006513B8"/>
    <w:rsid w:val="00652642"/>
    <w:rsid w:val="00652C64"/>
    <w:rsid w:val="00652DAB"/>
    <w:rsid w:val="00652E08"/>
    <w:rsid w:val="006531B2"/>
    <w:rsid w:val="006536F5"/>
    <w:rsid w:val="00653EBD"/>
    <w:rsid w:val="00654976"/>
    <w:rsid w:val="00655057"/>
    <w:rsid w:val="00655351"/>
    <w:rsid w:val="006553B6"/>
    <w:rsid w:val="00655792"/>
    <w:rsid w:val="006561D1"/>
    <w:rsid w:val="006561F1"/>
    <w:rsid w:val="00656E9D"/>
    <w:rsid w:val="00656F4D"/>
    <w:rsid w:val="006574B3"/>
    <w:rsid w:val="00657F5D"/>
    <w:rsid w:val="00662A27"/>
    <w:rsid w:val="006644FC"/>
    <w:rsid w:val="00666328"/>
    <w:rsid w:val="00671D03"/>
    <w:rsid w:val="00672538"/>
    <w:rsid w:val="00673541"/>
    <w:rsid w:val="00675CD5"/>
    <w:rsid w:val="00675FEC"/>
    <w:rsid w:val="0067647A"/>
    <w:rsid w:val="00676903"/>
    <w:rsid w:val="00676CCE"/>
    <w:rsid w:val="00677657"/>
    <w:rsid w:val="006801B6"/>
    <w:rsid w:val="00681280"/>
    <w:rsid w:val="0068187C"/>
    <w:rsid w:val="0068321E"/>
    <w:rsid w:val="006838C0"/>
    <w:rsid w:val="00684C8E"/>
    <w:rsid w:val="00685052"/>
    <w:rsid w:val="00685D54"/>
    <w:rsid w:val="006871A7"/>
    <w:rsid w:val="00687D72"/>
    <w:rsid w:val="00690807"/>
    <w:rsid w:val="00692219"/>
    <w:rsid w:val="00694F63"/>
    <w:rsid w:val="00695D2B"/>
    <w:rsid w:val="00696D20"/>
    <w:rsid w:val="00696E80"/>
    <w:rsid w:val="00697F64"/>
    <w:rsid w:val="006A0ACE"/>
    <w:rsid w:val="006A1047"/>
    <w:rsid w:val="006A2AF5"/>
    <w:rsid w:val="006A4B97"/>
    <w:rsid w:val="006B0A39"/>
    <w:rsid w:val="006B1747"/>
    <w:rsid w:val="006B1BC2"/>
    <w:rsid w:val="006B1C1B"/>
    <w:rsid w:val="006B30B9"/>
    <w:rsid w:val="006B4986"/>
    <w:rsid w:val="006B4E61"/>
    <w:rsid w:val="006B5DFE"/>
    <w:rsid w:val="006B662E"/>
    <w:rsid w:val="006B740D"/>
    <w:rsid w:val="006B79E2"/>
    <w:rsid w:val="006C05DD"/>
    <w:rsid w:val="006C2779"/>
    <w:rsid w:val="006C2EA7"/>
    <w:rsid w:val="006C367C"/>
    <w:rsid w:val="006C53C9"/>
    <w:rsid w:val="006C5AD9"/>
    <w:rsid w:val="006C639F"/>
    <w:rsid w:val="006C657F"/>
    <w:rsid w:val="006C676C"/>
    <w:rsid w:val="006C6ADD"/>
    <w:rsid w:val="006C7D01"/>
    <w:rsid w:val="006D0100"/>
    <w:rsid w:val="006D06AC"/>
    <w:rsid w:val="006D195F"/>
    <w:rsid w:val="006D4744"/>
    <w:rsid w:val="006D6024"/>
    <w:rsid w:val="006D69A2"/>
    <w:rsid w:val="006D7B90"/>
    <w:rsid w:val="006E2BBE"/>
    <w:rsid w:val="006E5EC7"/>
    <w:rsid w:val="006E690C"/>
    <w:rsid w:val="006E77A7"/>
    <w:rsid w:val="006F0C3E"/>
    <w:rsid w:val="006F1540"/>
    <w:rsid w:val="006F1835"/>
    <w:rsid w:val="006F1B59"/>
    <w:rsid w:val="006F2E1C"/>
    <w:rsid w:val="006F3545"/>
    <w:rsid w:val="006F4120"/>
    <w:rsid w:val="006F6BBB"/>
    <w:rsid w:val="006F755C"/>
    <w:rsid w:val="006F7644"/>
    <w:rsid w:val="0070196D"/>
    <w:rsid w:val="00702DE7"/>
    <w:rsid w:val="00704616"/>
    <w:rsid w:val="007048A2"/>
    <w:rsid w:val="007050FA"/>
    <w:rsid w:val="00705105"/>
    <w:rsid w:val="0070673D"/>
    <w:rsid w:val="0070743C"/>
    <w:rsid w:val="00710B16"/>
    <w:rsid w:val="00714946"/>
    <w:rsid w:val="00714F1C"/>
    <w:rsid w:val="00715612"/>
    <w:rsid w:val="00716636"/>
    <w:rsid w:val="00720E83"/>
    <w:rsid w:val="00721578"/>
    <w:rsid w:val="00722507"/>
    <w:rsid w:val="00722BF9"/>
    <w:rsid w:val="00726F9B"/>
    <w:rsid w:val="00726FBC"/>
    <w:rsid w:val="00727076"/>
    <w:rsid w:val="00727D1B"/>
    <w:rsid w:val="00730A5E"/>
    <w:rsid w:val="00730BCF"/>
    <w:rsid w:val="007315D8"/>
    <w:rsid w:val="00731C99"/>
    <w:rsid w:val="00732C96"/>
    <w:rsid w:val="00732D80"/>
    <w:rsid w:val="007332DE"/>
    <w:rsid w:val="007336AA"/>
    <w:rsid w:val="00734BBA"/>
    <w:rsid w:val="00734C7D"/>
    <w:rsid w:val="00735E67"/>
    <w:rsid w:val="007370D4"/>
    <w:rsid w:val="00737508"/>
    <w:rsid w:val="0074025B"/>
    <w:rsid w:val="007407DC"/>
    <w:rsid w:val="00741FC4"/>
    <w:rsid w:val="00742174"/>
    <w:rsid w:val="00743D33"/>
    <w:rsid w:val="00744223"/>
    <w:rsid w:val="007445E3"/>
    <w:rsid w:val="007448FE"/>
    <w:rsid w:val="00744A8E"/>
    <w:rsid w:val="00744C92"/>
    <w:rsid w:val="00745D3D"/>
    <w:rsid w:val="00745F0B"/>
    <w:rsid w:val="00747046"/>
    <w:rsid w:val="00751564"/>
    <w:rsid w:val="00752DE8"/>
    <w:rsid w:val="007542CB"/>
    <w:rsid w:val="00755234"/>
    <w:rsid w:val="007579E4"/>
    <w:rsid w:val="00761A67"/>
    <w:rsid w:val="00762A00"/>
    <w:rsid w:val="00764814"/>
    <w:rsid w:val="00767ACA"/>
    <w:rsid w:val="007703E7"/>
    <w:rsid w:val="0077259F"/>
    <w:rsid w:val="00772B29"/>
    <w:rsid w:val="007748E7"/>
    <w:rsid w:val="00776B88"/>
    <w:rsid w:val="007778E0"/>
    <w:rsid w:val="0078399E"/>
    <w:rsid w:val="007839FE"/>
    <w:rsid w:val="00784FDC"/>
    <w:rsid w:val="00785592"/>
    <w:rsid w:val="007856A0"/>
    <w:rsid w:val="00785F57"/>
    <w:rsid w:val="00786912"/>
    <w:rsid w:val="00787979"/>
    <w:rsid w:val="00787F32"/>
    <w:rsid w:val="007920A4"/>
    <w:rsid w:val="007941F5"/>
    <w:rsid w:val="0079454F"/>
    <w:rsid w:val="0079549D"/>
    <w:rsid w:val="00796A43"/>
    <w:rsid w:val="00797397"/>
    <w:rsid w:val="007974C6"/>
    <w:rsid w:val="007974D1"/>
    <w:rsid w:val="00797548"/>
    <w:rsid w:val="007A09B3"/>
    <w:rsid w:val="007A09F8"/>
    <w:rsid w:val="007A1BDD"/>
    <w:rsid w:val="007A2EE8"/>
    <w:rsid w:val="007A4350"/>
    <w:rsid w:val="007A473C"/>
    <w:rsid w:val="007A57F1"/>
    <w:rsid w:val="007A5BE7"/>
    <w:rsid w:val="007A7CA5"/>
    <w:rsid w:val="007B0C84"/>
    <w:rsid w:val="007B167F"/>
    <w:rsid w:val="007B2957"/>
    <w:rsid w:val="007B2E5C"/>
    <w:rsid w:val="007B4188"/>
    <w:rsid w:val="007C01F7"/>
    <w:rsid w:val="007C355E"/>
    <w:rsid w:val="007C382E"/>
    <w:rsid w:val="007C4829"/>
    <w:rsid w:val="007C61CD"/>
    <w:rsid w:val="007C7855"/>
    <w:rsid w:val="007D2088"/>
    <w:rsid w:val="007D3EEA"/>
    <w:rsid w:val="007D3F1D"/>
    <w:rsid w:val="007D5B3D"/>
    <w:rsid w:val="007D5EAC"/>
    <w:rsid w:val="007D6156"/>
    <w:rsid w:val="007D7F30"/>
    <w:rsid w:val="007E0008"/>
    <w:rsid w:val="007E05F5"/>
    <w:rsid w:val="007E0F23"/>
    <w:rsid w:val="007E2150"/>
    <w:rsid w:val="007E3AFD"/>
    <w:rsid w:val="007E46AE"/>
    <w:rsid w:val="007E5300"/>
    <w:rsid w:val="007E5E72"/>
    <w:rsid w:val="007E5F84"/>
    <w:rsid w:val="007E721B"/>
    <w:rsid w:val="007E7C6D"/>
    <w:rsid w:val="007F0A62"/>
    <w:rsid w:val="007F1E21"/>
    <w:rsid w:val="007F27EE"/>
    <w:rsid w:val="007F2AD7"/>
    <w:rsid w:val="007F2E2D"/>
    <w:rsid w:val="007F305E"/>
    <w:rsid w:val="007F3C37"/>
    <w:rsid w:val="007F3E17"/>
    <w:rsid w:val="007F3FC3"/>
    <w:rsid w:val="007F4718"/>
    <w:rsid w:val="007F4CE1"/>
    <w:rsid w:val="007F559A"/>
    <w:rsid w:val="008000E0"/>
    <w:rsid w:val="008012B4"/>
    <w:rsid w:val="00805252"/>
    <w:rsid w:val="00806195"/>
    <w:rsid w:val="0080683D"/>
    <w:rsid w:val="00806ECA"/>
    <w:rsid w:val="00811567"/>
    <w:rsid w:val="008122BA"/>
    <w:rsid w:val="008126F1"/>
    <w:rsid w:val="00812879"/>
    <w:rsid w:val="008136A5"/>
    <w:rsid w:val="00813DCF"/>
    <w:rsid w:val="0081419E"/>
    <w:rsid w:val="008157BA"/>
    <w:rsid w:val="00817722"/>
    <w:rsid w:val="00817A7E"/>
    <w:rsid w:val="00817F81"/>
    <w:rsid w:val="0082104B"/>
    <w:rsid w:val="008218AF"/>
    <w:rsid w:val="00822E72"/>
    <w:rsid w:val="008240B1"/>
    <w:rsid w:val="00824216"/>
    <w:rsid w:val="00824459"/>
    <w:rsid w:val="00824A44"/>
    <w:rsid w:val="00825491"/>
    <w:rsid w:val="00825902"/>
    <w:rsid w:val="00825FF0"/>
    <w:rsid w:val="0082629A"/>
    <w:rsid w:val="00826790"/>
    <w:rsid w:val="00830050"/>
    <w:rsid w:val="0083080C"/>
    <w:rsid w:val="00831419"/>
    <w:rsid w:val="008314C0"/>
    <w:rsid w:val="00831F94"/>
    <w:rsid w:val="008323F6"/>
    <w:rsid w:val="00832A51"/>
    <w:rsid w:val="00832B4F"/>
    <w:rsid w:val="00833C11"/>
    <w:rsid w:val="008345D1"/>
    <w:rsid w:val="008347D1"/>
    <w:rsid w:val="00835339"/>
    <w:rsid w:val="0083536D"/>
    <w:rsid w:val="00835409"/>
    <w:rsid w:val="00835698"/>
    <w:rsid w:val="00835D34"/>
    <w:rsid w:val="00835DC0"/>
    <w:rsid w:val="008364DC"/>
    <w:rsid w:val="008367CD"/>
    <w:rsid w:val="008370AF"/>
    <w:rsid w:val="008379B1"/>
    <w:rsid w:val="00840FFA"/>
    <w:rsid w:val="008421EC"/>
    <w:rsid w:val="00844807"/>
    <w:rsid w:val="00847245"/>
    <w:rsid w:val="008477BA"/>
    <w:rsid w:val="0085525F"/>
    <w:rsid w:val="00855C81"/>
    <w:rsid w:val="00857005"/>
    <w:rsid w:val="008577D3"/>
    <w:rsid w:val="00857E05"/>
    <w:rsid w:val="00860048"/>
    <w:rsid w:val="008602AC"/>
    <w:rsid w:val="0086090E"/>
    <w:rsid w:val="00860B24"/>
    <w:rsid w:val="0086350A"/>
    <w:rsid w:val="00863AD4"/>
    <w:rsid w:val="00864ECD"/>
    <w:rsid w:val="0086511A"/>
    <w:rsid w:val="00866F2C"/>
    <w:rsid w:val="008672BC"/>
    <w:rsid w:val="0087181B"/>
    <w:rsid w:val="00872FAA"/>
    <w:rsid w:val="0087395A"/>
    <w:rsid w:val="0087589E"/>
    <w:rsid w:val="00875F9B"/>
    <w:rsid w:val="00876A6E"/>
    <w:rsid w:val="00876B7D"/>
    <w:rsid w:val="00877582"/>
    <w:rsid w:val="00877660"/>
    <w:rsid w:val="00877A9A"/>
    <w:rsid w:val="00880215"/>
    <w:rsid w:val="00880A3C"/>
    <w:rsid w:val="00881166"/>
    <w:rsid w:val="008833A8"/>
    <w:rsid w:val="0088559F"/>
    <w:rsid w:val="00885765"/>
    <w:rsid w:val="00885D0E"/>
    <w:rsid w:val="00886107"/>
    <w:rsid w:val="00886F1B"/>
    <w:rsid w:val="00887382"/>
    <w:rsid w:val="0089048E"/>
    <w:rsid w:val="00891028"/>
    <w:rsid w:val="00891E07"/>
    <w:rsid w:val="00891F25"/>
    <w:rsid w:val="00892561"/>
    <w:rsid w:val="00895C04"/>
    <w:rsid w:val="00895EA2"/>
    <w:rsid w:val="00896DDA"/>
    <w:rsid w:val="00897495"/>
    <w:rsid w:val="008975D6"/>
    <w:rsid w:val="00897A35"/>
    <w:rsid w:val="008A14A1"/>
    <w:rsid w:val="008A1998"/>
    <w:rsid w:val="008A23AB"/>
    <w:rsid w:val="008A27F4"/>
    <w:rsid w:val="008A576E"/>
    <w:rsid w:val="008A5B25"/>
    <w:rsid w:val="008A7A9E"/>
    <w:rsid w:val="008B0A47"/>
    <w:rsid w:val="008B121D"/>
    <w:rsid w:val="008B1A75"/>
    <w:rsid w:val="008B4829"/>
    <w:rsid w:val="008B5948"/>
    <w:rsid w:val="008B5F09"/>
    <w:rsid w:val="008B6000"/>
    <w:rsid w:val="008B6B87"/>
    <w:rsid w:val="008C4206"/>
    <w:rsid w:val="008C4618"/>
    <w:rsid w:val="008C4895"/>
    <w:rsid w:val="008C55E0"/>
    <w:rsid w:val="008C7A40"/>
    <w:rsid w:val="008D0313"/>
    <w:rsid w:val="008D18EC"/>
    <w:rsid w:val="008D204D"/>
    <w:rsid w:val="008D4C10"/>
    <w:rsid w:val="008D69BA"/>
    <w:rsid w:val="008D7EE1"/>
    <w:rsid w:val="008E35A4"/>
    <w:rsid w:val="008E369B"/>
    <w:rsid w:val="008E36BF"/>
    <w:rsid w:val="008E3D8B"/>
    <w:rsid w:val="008E3F94"/>
    <w:rsid w:val="008E68BD"/>
    <w:rsid w:val="008F0727"/>
    <w:rsid w:val="008F228A"/>
    <w:rsid w:val="008F3574"/>
    <w:rsid w:val="008F3830"/>
    <w:rsid w:val="008F4389"/>
    <w:rsid w:val="008F47BE"/>
    <w:rsid w:val="008F48F9"/>
    <w:rsid w:val="008F49F1"/>
    <w:rsid w:val="008F4A28"/>
    <w:rsid w:val="008F6BEB"/>
    <w:rsid w:val="008F7154"/>
    <w:rsid w:val="00901F6F"/>
    <w:rsid w:val="00902166"/>
    <w:rsid w:val="0090411A"/>
    <w:rsid w:val="00905FB0"/>
    <w:rsid w:val="00906883"/>
    <w:rsid w:val="00907B05"/>
    <w:rsid w:val="00910B6F"/>
    <w:rsid w:val="00910E7F"/>
    <w:rsid w:val="00911F3C"/>
    <w:rsid w:val="00912895"/>
    <w:rsid w:val="00912F5B"/>
    <w:rsid w:val="00913411"/>
    <w:rsid w:val="009140EC"/>
    <w:rsid w:val="009156DC"/>
    <w:rsid w:val="00916018"/>
    <w:rsid w:val="009178FD"/>
    <w:rsid w:val="0092072D"/>
    <w:rsid w:val="009223D1"/>
    <w:rsid w:val="009224B7"/>
    <w:rsid w:val="0092315C"/>
    <w:rsid w:val="0092317B"/>
    <w:rsid w:val="00925DAE"/>
    <w:rsid w:val="00925FB3"/>
    <w:rsid w:val="00926C03"/>
    <w:rsid w:val="0092702E"/>
    <w:rsid w:val="009274F2"/>
    <w:rsid w:val="00927945"/>
    <w:rsid w:val="0093010B"/>
    <w:rsid w:val="00931B07"/>
    <w:rsid w:val="00933E8E"/>
    <w:rsid w:val="009352D2"/>
    <w:rsid w:val="009366EF"/>
    <w:rsid w:val="009404A0"/>
    <w:rsid w:val="009412A6"/>
    <w:rsid w:val="009418AF"/>
    <w:rsid w:val="00941FFF"/>
    <w:rsid w:val="00945C85"/>
    <w:rsid w:val="00945CDE"/>
    <w:rsid w:val="00946473"/>
    <w:rsid w:val="009464D0"/>
    <w:rsid w:val="00946AD9"/>
    <w:rsid w:val="00947575"/>
    <w:rsid w:val="00954580"/>
    <w:rsid w:val="00954728"/>
    <w:rsid w:val="00955C11"/>
    <w:rsid w:val="00956453"/>
    <w:rsid w:val="009564EE"/>
    <w:rsid w:val="00956744"/>
    <w:rsid w:val="00956A4D"/>
    <w:rsid w:val="00960B4E"/>
    <w:rsid w:val="0096237D"/>
    <w:rsid w:val="0096255E"/>
    <w:rsid w:val="00962E6F"/>
    <w:rsid w:val="00970776"/>
    <w:rsid w:val="00973455"/>
    <w:rsid w:val="009739BC"/>
    <w:rsid w:val="009743DE"/>
    <w:rsid w:val="009755A3"/>
    <w:rsid w:val="00976C40"/>
    <w:rsid w:val="00977258"/>
    <w:rsid w:val="0098025B"/>
    <w:rsid w:val="00981E51"/>
    <w:rsid w:val="009823AD"/>
    <w:rsid w:val="00982D42"/>
    <w:rsid w:val="00982FA3"/>
    <w:rsid w:val="0098415C"/>
    <w:rsid w:val="00984585"/>
    <w:rsid w:val="0098488B"/>
    <w:rsid w:val="009848D5"/>
    <w:rsid w:val="00985863"/>
    <w:rsid w:val="00985976"/>
    <w:rsid w:val="00990A2F"/>
    <w:rsid w:val="0099242D"/>
    <w:rsid w:val="0099410B"/>
    <w:rsid w:val="0099519B"/>
    <w:rsid w:val="00996807"/>
    <w:rsid w:val="00997BAF"/>
    <w:rsid w:val="00997EB8"/>
    <w:rsid w:val="009A067F"/>
    <w:rsid w:val="009A140A"/>
    <w:rsid w:val="009A1855"/>
    <w:rsid w:val="009A18D5"/>
    <w:rsid w:val="009A30D5"/>
    <w:rsid w:val="009A5072"/>
    <w:rsid w:val="009A5D41"/>
    <w:rsid w:val="009A7915"/>
    <w:rsid w:val="009A7CB0"/>
    <w:rsid w:val="009B7883"/>
    <w:rsid w:val="009C0C53"/>
    <w:rsid w:val="009C3133"/>
    <w:rsid w:val="009C6327"/>
    <w:rsid w:val="009C6348"/>
    <w:rsid w:val="009C661B"/>
    <w:rsid w:val="009C7918"/>
    <w:rsid w:val="009D00BB"/>
    <w:rsid w:val="009D04B7"/>
    <w:rsid w:val="009D2BFE"/>
    <w:rsid w:val="009D3CFE"/>
    <w:rsid w:val="009D3F9D"/>
    <w:rsid w:val="009D41CA"/>
    <w:rsid w:val="009D560C"/>
    <w:rsid w:val="009D678C"/>
    <w:rsid w:val="009D7041"/>
    <w:rsid w:val="009D7DDB"/>
    <w:rsid w:val="009E4920"/>
    <w:rsid w:val="009E5DC4"/>
    <w:rsid w:val="009E63B5"/>
    <w:rsid w:val="009E7083"/>
    <w:rsid w:val="009E7854"/>
    <w:rsid w:val="009F24F8"/>
    <w:rsid w:val="009F466D"/>
    <w:rsid w:val="009F4BB6"/>
    <w:rsid w:val="009F612F"/>
    <w:rsid w:val="009F63AF"/>
    <w:rsid w:val="009F7028"/>
    <w:rsid w:val="009F788C"/>
    <w:rsid w:val="00A00415"/>
    <w:rsid w:val="00A00A71"/>
    <w:rsid w:val="00A0157B"/>
    <w:rsid w:val="00A01C68"/>
    <w:rsid w:val="00A021D2"/>
    <w:rsid w:val="00A032DC"/>
    <w:rsid w:val="00A04CD0"/>
    <w:rsid w:val="00A06C13"/>
    <w:rsid w:val="00A111A6"/>
    <w:rsid w:val="00A14C08"/>
    <w:rsid w:val="00A15D93"/>
    <w:rsid w:val="00A20AC4"/>
    <w:rsid w:val="00A20E5C"/>
    <w:rsid w:val="00A23273"/>
    <w:rsid w:val="00A23B1D"/>
    <w:rsid w:val="00A2645E"/>
    <w:rsid w:val="00A30BD0"/>
    <w:rsid w:val="00A31DAC"/>
    <w:rsid w:val="00A32B04"/>
    <w:rsid w:val="00A33FE4"/>
    <w:rsid w:val="00A353B9"/>
    <w:rsid w:val="00A35EA1"/>
    <w:rsid w:val="00A365F8"/>
    <w:rsid w:val="00A366C3"/>
    <w:rsid w:val="00A379FB"/>
    <w:rsid w:val="00A4072C"/>
    <w:rsid w:val="00A41BAC"/>
    <w:rsid w:val="00A42604"/>
    <w:rsid w:val="00A4388B"/>
    <w:rsid w:val="00A43CFD"/>
    <w:rsid w:val="00A449B8"/>
    <w:rsid w:val="00A44F8F"/>
    <w:rsid w:val="00A51B21"/>
    <w:rsid w:val="00A52529"/>
    <w:rsid w:val="00A526C0"/>
    <w:rsid w:val="00A527B6"/>
    <w:rsid w:val="00A5321B"/>
    <w:rsid w:val="00A54115"/>
    <w:rsid w:val="00A5609C"/>
    <w:rsid w:val="00A60323"/>
    <w:rsid w:val="00A60811"/>
    <w:rsid w:val="00A60C75"/>
    <w:rsid w:val="00A61FF3"/>
    <w:rsid w:val="00A62614"/>
    <w:rsid w:val="00A62719"/>
    <w:rsid w:val="00A65E49"/>
    <w:rsid w:val="00A66EB7"/>
    <w:rsid w:val="00A67264"/>
    <w:rsid w:val="00A675F6"/>
    <w:rsid w:val="00A67D15"/>
    <w:rsid w:val="00A70CCA"/>
    <w:rsid w:val="00A73DD0"/>
    <w:rsid w:val="00A74284"/>
    <w:rsid w:val="00A746B3"/>
    <w:rsid w:val="00A74B28"/>
    <w:rsid w:val="00A74CBD"/>
    <w:rsid w:val="00A74D17"/>
    <w:rsid w:val="00A76BF3"/>
    <w:rsid w:val="00A77710"/>
    <w:rsid w:val="00A82856"/>
    <w:rsid w:val="00A82D10"/>
    <w:rsid w:val="00A83837"/>
    <w:rsid w:val="00A840FD"/>
    <w:rsid w:val="00A84625"/>
    <w:rsid w:val="00A8589C"/>
    <w:rsid w:val="00A86109"/>
    <w:rsid w:val="00A86579"/>
    <w:rsid w:val="00A86F44"/>
    <w:rsid w:val="00A87A46"/>
    <w:rsid w:val="00A87D3D"/>
    <w:rsid w:val="00A90DA2"/>
    <w:rsid w:val="00A910AB"/>
    <w:rsid w:val="00A93330"/>
    <w:rsid w:val="00A94695"/>
    <w:rsid w:val="00A95EDB"/>
    <w:rsid w:val="00A97934"/>
    <w:rsid w:val="00A97E8D"/>
    <w:rsid w:val="00AA146E"/>
    <w:rsid w:val="00AA23CB"/>
    <w:rsid w:val="00AA3719"/>
    <w:rsid w:val="00AA5869"/>
    <w:rsid w:val="00AA622B"/>
    <w:rsid w:val="00AA6D7B"/>
    <w:rsid w:val="00AB0288"/>
    <w:rsid w:val="00AB1F8C"/>
    <w:rsid w:val="00AB2560"/>
    <w:rsid w:val="00AB27EC"/>
    <w:rsid w:val="00AB32A0"/>
    <w:rsid w:val="00AB355E"/>
    <w:rsid w:val="00AB3A46"/>
    <w:rsid w:val="00AB45BC"/>
    <w:rsid w:val="00AB4767"/>
    <w:rsid w:val="00AB47D9"/>
    <w:rsid w:val="00AB53FE"/>
    <w:rsid w:val="00AB69BC"/>
    <w:rsid w:val="00AB6D63"/>
    <w:rsid w:val="00AB6D8C"/>
    <w:rsid w:val="00AB6FB3"/>
    <w:rsid w:val="00AB7C16"/>
    <w:rsid w:val="00AB7D27"/>
    <w:rsid w:val="00AB7E96"/>
    <w:rsid w:val="00AC35E4"/>
    <w:rsid w:val="00AC5CBB"/>
    <w:rsid w:val="00AC6EAB"/>
    <w:rsid w:val="00AD0B9C"/>
    <w:rsid w:val="00AD218E"/>
    <w:rsid w:val="00AD4C27"/>
    <w:rsid w:val="00AD6195"/>
    <w:rsid w:val="00AE0789"/>
    <w:rsid w:val="00AE34AB"/>
    <w:rsid w:val="00AE6B05"/>
    <w:rsid w:val="00AE6C21"/>
    <w:rsid w:val="00AF1BB6"/>
    <w:rsid w:val="00AF44D7"/>
    <w:rsid w:val="00AF48AA"/>
    <w:rsid w:val="00AF5AA9"/>
    <w:rsid w:val="00AF646B"/>
    <w:rsid w:val="00AF67AA"/>
    <w:rsid w:val="00AF69E0"/>
    <w:rsid w:val="00AF6A33"/>
    <w:rsid w:val="00AF7261"/>
    <w:rsid w:val="00B0035B"/>
    <w:rsid w:val="00B00689"/>
    <w:rsid w:val="00B01022"/>
    <w:rsid w:val="00B016FC"/>
    <w:rsid w:val="00B0205B"/>
    <w:rsid w:val="00B03634"/>
    <w:rsid w:val="00B0485B"/>
    <w:rsid w:val="00B05D82"/>
    <w:rsid w:val="00B0689E"/>
    <w:rsid w:val="00B06AA0"/>
    <w:rsid w:val="00B06D12"/>
    <w:rsid w:val="00B06F94"/>
    <w:rsid w:val="00B1065F"/>
    <w:rsid w:val="00B11DB9"/>
    <w:rsid w:val="00B1384F"/>
    <w:rsid w:val="00B15839"/>
    <w:rsid w:val="00B165C2"/>
    <w:rsid w:val="00B179B9"/>
    <w:rsid w:val="00B20375"/>
    <w:rsid w:val="00B2087C"/>
    <w:rsid w:val="00B21ED1"/>
    <w:rsid w:val="00B21F84"/>
    <w:rsid w:val="00B22AD6"/>
    <w:rsid w:val="00B23A69"/>
    <w:rsid w:val="00B23F85"/>
    <w:rsid w:val="00B24855"/>
    <w:rsid w:val="00B250CD"/>
    <w:rsid w:val="00B2691F"/>
    <w:rsid w:val="00B26E49"/>
    <w:rsid w:val="00B27B5E"/>
    <w:rsid w:val="00B3034B"/>
    <w:rsid w:val="00B33B89"/>
    <w:rsid w:val="00B33BEB"/>
    <w:rsid w:val="00B36164"/>
    <w:rsid w:val="00B4152D"/>
    <w:rsid w:val="00B41A4A"/>
    <w:rsid w:val="00B42709"/>
    <w:rsid w:val="00B42912"/>
    <w:rsid w:val="00B479EA"/>
    <w:rsid w:val="00B52792"/>
    <w:rsid w:val="00B52CF9"/>
    <w:rsid w:val="00B561E4"/>
    <w:rsid w:val="00B57E13"/>
    <w:rsid w:val="00B6069B"/>
    <w:rsid w:val="00B62393"/>
    <w:rsid w:val="00B62C53"/>
    <w:rsid w:val="00B62F62"/>
    <w:rsid w:val="00B62FAD"/>
    <w:rsid w:val="00B638D4"/>
    <w:rsid w:val="00B645A1"/>
    <w:rsid w:val="00B6517D"/>
    <w:rsid w:val="00B65C48"/>
    <w:rsid w:val="00B66555"/>
    <w:rsid w:val="00B675E1"/>
    <w:rsid w:val="00B70374"/>
    <w:rsid w:val="00B725BF"/>
    <w:rsid w:val="00B731AF"/>
    <w:rsid w:val="00B733D8"/>
    <w:rsid w:val="00B736EB"/>
    <w:rsid w:val="00B738B2"/>
    <w:rsid w:val="00B73A1C"/>
    <w:rsid w:val="00B75A8C"/>
    <w:rsid w:val="00B75D70"/>
    <w:rsid w:val="00B75E38"/>
    <w:rsid w:val="00B81EF6"/>
    <w:rsid w:val="00B82FDC"/>
    <w:rsid w:val="00B8396D"/>
    <w:rsid w:val="00B850ED"/>
    <w:rsid w:val="00B8633A"/>
    <w:rsid w:val="00B86DC4"/>
    <w:rsid w:val="00B87380"/>
    <w:rsid w:val="00B91DE3"/>
    <w:rsid w:val="00B924D7"/>
    <w:rsid w:val="00B92A41"/>
    <w:rsid w:val="00B92CB3"/>
    <w:rsid w:val="00B93676"/>
    <w:rsid w:val="00B93EB2"/>
    <w:rsid w:val="00B9558D"/>
    <w:rsid w:val="00B96755"/>
    <w:rsid w:val="00B96D63"/>
    <w:rsid w:val="00B972F9"/>
    <w:rsid w:val="00B97959"/>
    <w:rsid w:val="00BA1463"/>
    <w:rsid w:val="00BA18C6"/>
    <w:rsid w:val="00BA1A59"/>
    <w:rsid w:val="00BA2F57"/>
    <w:rsid w:val="00BA483F"/>
    <w:rsid w:val="00BA4BC3"/>
    <w:rsid w:val="00BB0474"/>
    <w:rsid w:val="00BB101C"/>
    <w:rsid w:val="00BB1641"/>
    <w:rsid w:val="00BB1FA3"/>
    <w:rsid w:val="00BB2589"/>
    <w:rsid w:val="00BB2ED5"/>
    <w:rsid w:val="00BB4B30"/>
    <w:rsid w:val="00BB694E"/>
    <w:rsid w:val="00BB75B4"/>
    <w:rsid w:val="00BC1B79"/>
    <w:rsid w:val="00BC2DAA"/>
    <w:rsid w:val="00BC31FC"/>
    <w:rsid w:val="00BC411D"/>
    <w:rsid w:val="00BC5719"/>
    <w:rsid w:val="00BC6EDF"/>
    <w:rsid w:val="00BC70FD"/>
    <w:rsid w:val="00BD1110"/>
    <w:rsid w:val="00BD1E40"/>
    <w:rsid w:val="00BD1F9E"/>
    <w:rsid w:val="00BD4667"/>
    <w:rsid w:val="00BD63B7"/>
    <w:rsid w:val="00BE031B"/>
    <w:rsid w:val="00BE07E6"/>
    <w:rsid w:val="00BE274E"/>
    <w:rsid w:val="00BE4595"/>
    <w:rsid w:val="00BE4C24"/>
    <w:rsid w:val="00BE6135"/>
    <w:rsid w:val="00BE6D56"/>
    <w:rsid w:val="00BE7672"/>
    <w:rsid w:val="00BF1178"/>
    <w:rsid w:val="00BF15AE"/>
    <w:rsid w:val="00BF3844"/>
    <w:rsid w:val="00BF3CA7"/>
    <w:rsid w:val="00BF4762"/>
    <w:rsid w:val="00BF4B38"/>
    <w:rsid w:val="00BF4B4A"/>
    <w:rsid w:val="00BF4C48"/>
    <w:rsid w:val="00BF6074"/>
    <w:rsid w:val="00BF6506"/>
    <w:rsid w:val="00BF7ACA"/>
    <w:rsid w:val="00C004EB"/>
    <w:rsid w:val="00C01628"/>
    <w:rsid w:val="00C01AE6"/>
    <w:rsid w:val="00C0224F"/>
    <w:rsid w:val="00C025D7"/>
    <w:rsid w:val="00C02BC4"/>
    <w:rsid w:val="00C03460"/>
    <w:rsid w:val="00C0413F"/>
    <w:rsid w:val="00C04E33"/>
    <w:rsid w:val="00C0542B"/>
    <w:rsid w:val="00C055A2"/>
    <w:rsid w:val="00C05708"/>
    <w:rsid w:val="00C0582C"/>
    <w:rsid w:val="00C05BBD"/>
    <w:rsid w:val="00C075E2"/>
    <w:rsid w:val="00C07B60"/>
    <w:rsid w:val="00C105A2"/>
    <w:rsid w:val="00C11A98"/>
    <w:rsid w:val="00C122F5"/>
    <w:rsid w:val="00C13A4E"/>
    <w:rsid w:val="00C13C17"/>
    <w:rsid w:val="00C13EBE"/>
    <w:rsid w:val="00C157E0"/>
    <w:rsid w:val="00C16D4A"/>
    <w:rsid w:val="00C17D79"/>
    <w:rsid w:val="00C2062D"/>
    <w:rsid w:val="00C20A23"/>
    <w:rsid w:val="00C20EF1"/>
    <w:rsid w:val="00C2204A"/>
    <w:rsid w:val="00C23A80"/>
    <w:rsid w:val="00C25788"/>
    <w:rsid w:val="00C25C14"/>
    <w:rsid w:val="00C26463"/>
    <w:rsid w:val="00C26D0E"/>
    <w:rsid w:val="00C27945"/>
    <w:rsid w:val="00C322D4"/>
    <w:rsid w:val="00C3369C"/>
    <w:rsid w:val="00C40E9C"/>
    <w:rsid w:val="00C41079"/>
    <w:rsid w:val="00C424AA"/>
    <w:rsid w:val="00C4281A"/>
    <w:rsid w:val="00C42AC5"/>
    <w:rsid w:val="00C42AFB"/>
    <w:rsid w:val="00C4423E"/>
    <w:rsid w:val="00C4534F"/>
    <w:rsid w:val="00C45869"/>
    <w:rsid w:val="00C478D9"/>
    <w:rsid w:val="00C47B82"/>
    <w:rsid w:val="00C50CAE"/>
    <w:rsid w:val="00C50F0B"/>
    <w:rsid w:val="00C51163"/>
    <w:rsid w:val="00C51B6D"/>
    <w:rsid w:val="00C5432B"/>
    <w:rsid w:val="00C54463"/>
    <w:rsid w:val="00C55ED6"/>
    <w:rsid w:val="00C56C28"/>
    <w:rsid w:val="00C60634"/>
    <w:rsid w:val="00C61B09"/>
    <w:rsid w:val="00C64BA3"/>
    <w:rsid w:val="00C6720E"/>
    <w:rsid w:val="00C714D9"/>
    <w:rsid w:val="00C71F3F"/>
    <w:rsid w:val="00C72029"/>
    <w:rsid w:val="00C721C0"/>
    <w:rsid w:val="00C74DD3"/>
    <w:rsid w:val="00C76627"/>
    <w:rsid w:val="00C77083"/>
    <w:rsid w:val="00C77247"/>
    <w:rsid w:val="00C801AA"/>
    <w:rsid w:val="00C80F52"/>
    <w:rsid w:val="00C82C3E"/>
    <w:rsid w:val="00C84101"/>
    <w:rsid w:val="00C84B05"/>
    <w:rsid w:val="00C85268"/>
    <w:rsid w:val="00C868E3"/>
    <w:rsid w:val="00C904CD"/>
    <w:rsid w:val="00C912FB"/>
    <w:rsid w:val="00C91539"/>
    <w:rsid w:val="00C92C17"/>
    <w:rsid w:val="00C92F6A"/>
    <w:rsid w:val="00C93FB2"/>
    <w:rsid w:val="00C94D91"/>
    <w:rsid w:val="00C95E3A"/>
    <w:rsid w:val="00C96CBD"/>
    <w:rsid w:val="00CA1A96"/>
    <w:rsid w:val="00CA1F98"/>
    <w:rsid w:val="00CA4185"/>
    <w:rsid w:val="00CA4ED8"/>
    <w:rsid w:val="00CA5316"/>
    <w:rsid w:val="00CA5CA5"/>
    <w:rsid w:val="00CA61A8"/>
    <w:rsid w:val="00CA7AAF"/>
    <w:rsid w:val="00CB0175"/>
    <w:rsid w:val="00CB0700"/>
    <w:rsid w:val="00CB0861"/>
    <w:rsid w:val="00CB148E"/>
    <w:rsid w:val="00CB2D30"/>
    <w:rsid w:val="00CB3B23"/>
    <w:rsid w:val="00CB3F5F"/>
    <w:rsid w:val="00CB417D"/>
    <w:rsid w:val="00CB6A31"/>
    <w:rsid w:val="00CC1ED5"/>
    <w:rsid w:val="00CC27B2"/>
    <w:rsid w:val="00CC3085"/>
    <w:rsid w:val="00CC3149"/>
    <w:rsid w:val="00CC334E"/>
    <w:rsid w:val="00CC4430"/>
    <w:rsid w:val="00CC4C7F"/>
    <w:rsid w:val="00CC5C87"/>
    <w:rsid w:val="00CC6429"/>
    <w:rsid w:val="00CC6B1F"/>
    <w:rsid w:val="00CD2EA5"/>
    <w:rsid w:val="00CD4B85"/>
    <w:rsid w:val="00CD577A"/>
    <w:rsid w:val="00CD5850"/>
    <w:rsid w:val="00CD587E"/>
    <w:rsid w:val="00CE1124"/>
    <w:rsid w:val="00CE1AC1"/>
    <w:rsid w:val="00CE331E"/>
    <w:rsid w:val="00CE37E7"/>
    <w:rsid w:val="00CE483D"/>
    <w:rsid w:val="00CE5068"/>
    <w:rsid w:val="00CE60F0"/>
    <w:rsid w:val="00CF0B81"/>
    <w:rsid w:val="00CF148A"/>
    <w:rsid w:val="00CF18AF"/>
    <w:rsid w:val="00CF1EC2"/>
    <w:rsid w:val="00CF1FC9"/>
    <w:rsid w:val="00CF36BB"/>
    <w:rsid w:val="00CF397D"/>
    <w:rsid w:val="00CF3E45"/>
    <w:rsid w:val="00CF4BE6"/>
    <w:rsid w:val="00CF6C62"/>
    <w:rsid w:val="00D0076C"/>
    <w:rsid w:val="00D01FC6"/>
    <w:rsid w:val="00D02893"/>
    <w:rsid w:val="00D02939"/>
    <w:rsid w:val="00D0346B"/>
    <w:rsid w:val="00D03509"/>
    <w:rsid w:val="00D03978"/>
    <w:rsid w:val="00D04015"/>
    <w:rsid w:val="00D042C7"/>
    <w:rsid w:val="00D04ADC"/>
    <w:rsid w:val="00D04CB5"/>
    <w:rsid w:val="00D05488"/>
    <w:rsid w:val="00D06A10"/>
    <w:rsid w:val="00D07428"/>
    <w:rsid w:val="00D0769D"/>
    <w:rsid w:val="00D07DFE"/>
    <w:rsid w:val="00D10049"/>
    <w:rsid w:val="00D12D66"/>
    <w:rsid w:val="00D144C0"/>
    <w:rsid w:val="00D146D1"/>
    <w:rsid w:val="00D14C86"/>
    <w:rsid w:val="00D151AB"/>
    <w:rsid w:val="00D1589A"/>
    <w:rsid w:val="00D15A98"/>
    <w:rsid w:val="00D15B86"/>
    <w:rsid w:val="00D161B5"/>
    <w:rsid w:val="00D1765B"/>
    <w:rsid w:val="00D2366D"/>
    <w:rsid w:val="00D2381B"/>
    <w:rsid w:val="00D2393A"/>
    <w:rsid w:val="00D25227"/>
    <w:rsid w:val="00D261B8"/>
    <w:rsid w:val="00D26314"/>
    <w:rsid w:val="00D2636F"/>
    <w:rsid w:val="00D26924"/>
    <w:rsid w:val="00D30444"/>
    <w:rsid w:val="00D3142F"/>
    <w:rsid w:val="00D31712"/>
    <w:rsid w:val="00D32DFD"/>
    <w:rsid w:val="00D32E01"/>
    <w:rsid w:val="00D33961"/>
    <w:rsid w:val="00D34A9B"/>
    <w:rsid w:val="00D34F52"/>
    <w:rsid w:val="00D35642"/>
    <w:rsid w:val="00D40BA6"/>
    <w:rsid w:val="00D40E98"/>
    <w:rsid w:val="00D42D8A"/>
    <w:rsid w:val="00D44313"/>
    <w:rsid w:val="00D44DCE"/>
    <w:rsid w:val="00D45C0D"/>
    <w:rsid w:val="00D46D60"/>
    <w:rsid w:val="00D46FF1"/>
    <w:rsid w:val="00D4751B"/>
    <w:rsid w:val="00D522A6"/>
    <w:rsid w:val="00D5396A"/>
    <w:rsid w:val="00D53A0D"/>
    <w:rsid w:val="00D5579B"/>
    <w:rsid w:val="00D5579D"/>
    <w:rsid w:val="00D55893"/>
    <w:rsid w:val="00D56324"/>
    <w:rsid w:val="00D61207"/>
    <w:rsid w:val="00D61CC9"/>
    <w:rsid w:val="00D702DB"/>
    <w:rsid w:val="00D70402"/>
    <w:rsid w:val="00D72FCC"/>
    <w:rsid w:val="00D74D66"/>
    <w:rsid w:val="00D77D7C"/>
    <w:rsid w:val="00D81A14"/>
    <w:rsid w:val="00D83C92"/>
    <w:rsid w:val="00D84B52"/>
    <w:rsid w:val="00D85201"/>
    <w:rsid w:val="00D853D2"/>
    <w:rsid w:val="00D8687D"/>
    <w:rsid w:val="00D8749B"/>
    <w:rsid w:val="00D90947"/>
    <w:rsid w:val="00D9168C"/>
    <w:rsid w:val="00D91751"/>
    <w:rsid w:val="00D92480"/>
    <w:rsid w:val="00D9439A"/>
    <w:rsid w:val="00D94E98"/>
    <w:rsid w:val="00D9541D"/>
    <w:rsid w:val="00D97003"/>
    <w:rsid w:val="00DA560A"/>
    <w:rsid w:val="00DA61E8"/>
    <w:rsid w:val="00DA66C7"/>
    <w:rsid w:val="00DA78E3"/>
    <w:rsid w:val="00DB14B0"/>
    <w:rsid w:val="00DB1941"/>
    <w:rsid w:val="00DB1BCA"/>
    <w:rsid w:val="00DB234F"/>
    <w:rsid w:val="00DB2A75"/>
    <w:rsid w:val="00DB3C96"/>
    <w:rsid w:val="00DB57B3"/>
    <w:rsid w:val="00DC064E"/>
    <w:rsid w:val="00DC0792"/>
    <w:rsid w:val="00DC0D3D"/>
    <w:rsid w:val="00DC26E2"/>
    <w:rsid w:val="00DC2850"/>
    <w:rsid w:val="00DC28B9"/>
    <w:rsid w:val="00DC3BCE"/>
    <w:rsid w:val="00DC452E"/>
    <w:rsid w:val="00DC6873"/>
    <w:rsid w:val="00DC6C4A"/>
    <w:rsid w:val="00DC7120"/>
    <w:rsid w:val="00DD09E1"/>
    <w:rsid w:val="00DD0A00"/>
    <w:rsid w:val="00DD1ADB"/>
    <w:rsid w:val="00DD26E5"/>
    <w:rsid w:val="00DD45A2"/>
    <w:rsid w:val="00DD5318"/>
    <w:rsid w:val="00DD5994"/>
    <w:rsid w:val="00DD5F5C"/>
    <w:rsid w:val="00DD6138"/>
    <w:rsid w:val="00DD651F"/>
    <w:rsid w:val="00DD6987"/>
    <w:rsid w:val="00DD69F3"/>
    <w:rsid w:val="00DD781F"/>
    <w:rsid w:val="00DD7F25"/>
    <w:rsid w:val="00DE0BA4"/>
    <w:rsid w:val="00DE0C26"/>
    <w:rsid w:val="00DE4C19"/>
    <w:rsid w:val="00DF014C"/>
    <w:rsid w:val="00DF0202"/>
    <w:rsid w:val="00DF0C91"/>
    <w:rsid w:val="00DF1BAC"/>
    <w:rsid w:val="00DF32C4"/>
    <w:rsid w:val="00DF46B3"/>
    <w:rsid w:val="00DF4BD9"/>
    <w:rsid w:val="00E00B82"/>
    <w:rsid w:val="00E01811"/>
    <w:rsid w:val="00E02DC2"/>
    <w:rsid w:val="00E04979"/>
    <w:rsid w:val="00E051A3"/>
    <w:rsid w:val="00E05535"/>
    <w:rsid w:val="00E05547"/>
    <w:rsid w:val="00E05935"/>
    <w:rsid w:val="00E05B92"/>
    <w:rsid w:val="00E06A7C"/>
    <w:rsid w:val="00E10590"/>
    <w:rsid w:val="00E10A17"/>
    <w:rsid w:val="00E1134D"/>
    <w:rsid w:val="00E11DA0"/>
    <w:rsid w:val="00E1238E"/>
    <w:rsid w:val="00E13B08"/>
    <w:rsid w:val="00E14991"/>
    <w:rsid w:val="00E1505C"/>
    <w:rsid w:val="00E15CAD"/>
    <w:rsid w:val="00E16637"/>
    <w:rsid w:val="00E17748"/>
    <w:rsid w:val="00E243C4"/>
    <w:rsid w:val="00E2457B"/>
    <w:rsid w:val="00E26099"/>
    <w:rsid w:val="00E26AAC"/>
    <w:rsid w:val="00E275CD"/>
    <w:rsid w:val="00E302A3"/>
    <w:rsid w:val="00E33B25"/>
    <w:rsid w:val="00E33C43"/>
    <w:rsid w:val="00E40DE6"/>
    <w:rsid w:val="00E41781"/>
    <w:rsid w:val="00E41F16"/>
    <w:rsid w:val="00E420D7"/>
    <w:rsid w:val="00E4402E"/>
    <w:rsid w:val="00E4467B"/>
    <w:rsid w:val="00E462D5"/>
    <w:rsid w:val="00E50DEB"/>
    <w:rsid w:val="00E50E9A"/>
    <w:rsid w:val="00E51C78"/>
    <w:rsid w:val="00E536DC"/>
    <w:rsid w:val="00E5384E"/>
    <w:rsid w:val="00E53ACF"/>
    <w:rsid w:val="00E53CF5"/>
    <w:rsid w:val="00E53F82"/>
    <w:rsid w:val="00E549E2"/>
    <w:rsid w:val="00E5695F"/>
    <w:rsid w:val="00E60663"/>
    <w:rsid w:val="00E61467"/>
    <w:rsid w:val="00E61CCD"/>
    <w:rsid w:val="00E634B6"/>
    <w:rsid w:val="00E644FE"/>
    <w:rsid w:val="00E70825"/>
    <w:rsid w:val="00E7215D"/>
    <w:rsid w:val="00E72517"/>
    <w:rsid w:val="00E72D11"/>
    <w:rsid w:val="00E73475"/>
    <w:rsid w:val="00E73C5C"/>
    <w:rsid w:val="00E74AEE"/>
    <w:rsid w:val="00E7511F"/>
    <w:rsid w:val="00E7539F"/>
    <w:rsid w:val="00E76B9C"/>
    <w:rsid w:val="00E7727E"/>
    <w:rsid w:val="00E77D2A"/>
    <w:rsid w:val="00E81D88"/>
    <w:rsid w:val="00E82C00"/>
    <w:rsid w:val="00E82C4B"/>
    <w:rsid w:val="00E848EE"/>
    <w:rsid w:val="00E8574D"/>
    <w:rsid w:val="00E85C13"/>
    <w:rsid w:val="00E86AA0"/>
    <w:rsid w:val="00E86BE8"/>
    <w:rsid w:val="00E870B2"/>
    <w:rsid w:val="00E90714"/>
    <w:rsid w:val="00E908E7"/>
    <w:rsid w:val="00E9102A"/>
    <w:rsid w:val="00E9165F"/>
    <w:rsid w:val="00E93C09"/>
    <w:rsid w:val="00E9665D"/>
    <w:rsid w:val="00E968A5"/>
    <w:rsid w:val="00EA0520"/>
    <w:rsid w:val="00EA093F"/>
    <w:rsid w:val="00EA0C05"/>
    <w:rsid w:val="00EA1EC1"/>
    <w:rsid w:val="00EA318B"/>
    <w:rsid w:val="00EA3576"/>
    <w:rsid w:val="00EA3D7B"/>
    <w:rsid w:val="00EA45DA"/>
    <w:rsid w:val="00EA4673"/>
    <w:rsid w:val="00EA4996"/>
    <w:rsid w:val="00EA7201"/>
    <w:rsid w:val="00EB1777"/>
    <w:rsid w:val="00EB1E42"/>
    <w:rsid w:val="00EB1E6A"/>
    <w:rsid w:val="00EB445C"/>
    <w:rsid w:val="00EB4C55"/>
    <w:rsid w:val="00EB5A1E"/>
    <w:rsid w:val="00EB72D4"/>
    <w:rsid w:val="00EB78E8"/>
    <w:rsid w:val="00EC0C78"/>
    <w:rsid w:val="00EC0DCE"/>
    <w:rsid w:val="00EC2512"/>
    <w:rsid w:val="00EC589B"/>
    <w:rsid w:val="00EC71DF"/>
    <w:rsid w:val="00ED2AAB"/>
    <w:rsid w:val="00ED3CF2"/>
    <w:rsid w:val="00ED4761"/>
    <w:rsid w:val="00ED4979"/>
    <w:rsid w:val="00ED6033"/>
    <w:rsid w:val="00ED7AAF"/>
    <w:rsid w:val="00EE1D82"/>
    <w:rsid w:val="00EE2008"/>
    <w:rsid w:val="00EE2ED8"/>
    <w:rsid w:val="00EE3012"/>
    <w:rsid w:val="00EE330C"/>
    <w:rsid w:val="00EE49C1"/>
    <w:rsid w:val="00EE722D"/>
    <w:rsid w:val="00EF034A"/>
    <w:rsid w:val="00EF090C"/>
    <w:rsid w:val="00EF37EE"/>
    <w:rsid w:val="00EF4EA0"/>
    <w:rsid w:val="00EF66B4"/>
    <w:rsid w:val="00EF7C93"/>
    <w:rsid w:val="00F019CB"/>
    <w:rsid w:val="00F01A95"/>
    <w:rsid w:val="00F04F8A"/>
    <w:rsid w:val="00F07A5C"/>
    <w:rsid w:val="00F104ED"/>
    <w:rsid w:val="00F10603"/>
    <w:rsid w:val="00F113E1"/>
    <w:rsid w:val="00F1298D"/>
    <w:rsid w:val="00F14784"/>
    <w:rsid w:val="00F14E7B"/>
    <w:rsid w:val="00F16372"/>
    <w:rsid w:val="00F16747"/>
    <w:rsid w:val="00F17903"/>
    <w:rsid w:val="00F20261"/>
    <w:rsid w:val="00F20885"/>
    <w:rsid w:val="00F228EB"/>
    <w:rsid w:val="00F23D05"/>
    <w:rsid w:val="00F26CB9"/>
    <w:rsid w:val="00F2795D"/>
    <w:rsid w:val="00F31209"/>
    <w:rsid w:val="00F326DE"/>
    <w:rsid w:val="00F338DF"/>
    <w:rsid w:val="00F33CDF"/>
    <w:rsid w:val="00F353F2"/>
    <w:rsid w:val="00F35542"/>
    <w:rsid w:val="00F359C9"/>
    <w:rsid w:val="00F35A3A"/>
    <w:rsid w:val="00F36746"/>
    <w:rsid w:val="00F404F8"/>
    <w:rsid w:val="00F40785"/>
    <w:rsid w:val="00F420C0"/>
    <w:rsid w:val="00F447AE"/>
    <w:rsid w:val="00F47509"/>
    <w:rsid w:val="00F47BB5"/>
    <w:rsid w:val="00F50B85"/>
    <w:rsid w:val="00F50DE0"/>
    <w:rsid w:val="00F512A0"/>
    <w:rsid w:val="00F513BA"/>
    <w:rsid w:val="00F51DBF"/>
    <w:rsid w:val="00F52133"/>
    <w:rsid w:val="00F52F40"/>
    <w:rsid w:val="00F5340F"/>
    <w:rsid w:val="00F5615C"/>
    <w:rsid w:val="00F56B3B"/>
    <w:rsid w:val="00F578F3"/>
    <w:rsid w:val="00F57B69"/>
    <w:rsid w:val="00F606F8"/>
    <w:rsid w:val="00F60ACD"/>
    <w:rsid w:val="00F61EFF"/>
    <w:rsid w:val="00F632D6"/>
    <w:rsid w:val="00F64A22"/>
    <w:rsid w:val="00F66283"/>
    <w:rsid w:val="00F66ED4"/>
    <w:rsid w:val="00F66F59"/>
    <w:rsid w:val="00F66FCC"/>
    <w:rsid w:val="00F67E6F"/>
    <w:rsid w:val="00F745FE"/>
    <w:rsid w:val="00F75931"/>
    <w:rsid w:val="00F760F6"/>
    <w:rsid w:val="00F77013"/>
    <w:rsid w:val="00F774F2"/>
    <w:rsid w:val="00F7772A"/>
    <w:rsid w:val="00F77CE7"/>
    <w:rsid w:val="00F77F69"/>
    <w:rsid w:val="00F8273F"/>
    <w:rsid w:val="00F8289C"/>
    <w:rsid w:val="00F858EC"/>
    <w:rsid w:val="00F85A4F"/>
    <w:rsid w:val="00F85A96"/>
    <w:rsid w:val="00F91DFF"/>
    <w:rsid w:val="00F91E18"/>
    <w:rsid w:val="00F92C07"/>
    <w:rsid w:val="00F93F15"/>
    <w:rsid w:val="00F950F6"/>
    <w:rsid w:val="00F9590D"/>
    <w:rsid w:val="00F9677B"/>
    <w:rsid w:val="00F967B6"/>
    <w:rsid w:val="00F96D8A"/>
    <w:rsid w:val="00FA228F"/>
    <w:rsid w:val="00FA22FE"/>
    <w:rsid w:val="00FA3351"/>
    <w:rsid w:val="00FA45D7"/>
    <w:rsid w:val="00FA4918"/>
    <w:rsid w:val="00FA4EF1"/>
    <w:rsid w:val="00FA4F65"/>
    <w:rsid w:val="00FA63F5"/>
    <w:rsid w:val="00FA7517"/>
    <w:rsid w:val="00FB25B1"/>
    <w:rsid w:val="00FB2A72"/>
    <w:rsid w:val="00FB2E52"/>
    <w:rsid w:val="00FB6A3C"/>
    <w:rsid w:val="00FC0145"/>
    <w:rsid w:val="00FC1D33"/>
    <w:rsid w:val="00FC2A15"/>
    <w:rsid w:val="00FC2BF1"/>
    <w:rsid w:val="00FC46A4"/>
    <w:rsid w:val="00FC4DFD"/>
    <w:rsid w:val="00FC50D4"/>
    <w:rsid w:val="00FC5B08"/>
    <w:rsid w:val="00FC6B20"/>
    <w:rsid w:val="00FC79AD"/>
    <w:rsid w:val="00FD0A86"/>
    <w:rsid w:val="00FD0E23"/>
    <w:rsid w:val="00FD30CD"/>
    <w:rsid w:val="00FD3D3B"/>
    <w:rsid w:val="00FD43AA"/>
    <w:rsid w:val="00FD467F"/>
    <w:rsid w:val="00FD4EB9"/>
    <w:rsid w:val="00FD524D"/>
    <w:rsid w:val="00FD59E1"/>
    <w:rsid w:val="00FD6DA5"/>
    <w:rsid w:val="00FE0154"/>
    <w:rsid w:val="00FE0D39"/>
    <w:rsid w:val="00FE1C20"/>
    <w:rsid w:val="00FE1ED8"/>
    <w:rsid w:val="00FE262E"/>
    <w:rsid w:val="00FE30FE"/>
    <w:rsid w:val="00FE3444"/>
    <w:rsid w:val="00FE49B9"/>
    <w:rsid w:val="00FE6462"/>
    <w:rsid w:val="00FE6CCB"/>
    <w:rsid w:val="00FE74D2"/>
    <w:rsid w:val="00FE7FFE"/>
    <w:rsid w:val="00FF1AB6"/>
    <w:rsid w:val="00FF1B29"/>
    <w:rsid w:val="00FF1E9A"/>
    <w:rsid w:val="00FF3B8C"/>
    <w:rsid w:val="00FF4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B3CE13"/>
  <w15:chartTrackingRefBased/>
  <w15:docId w15:val="{011C3680-A30C-42F6-BA21-2B66DCBDC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E50E9A"/>
    <w:rPr>
      <w:rFonts w:ascii="Calibri" w:eastAsia="Calibri" w:hAnsi="Calibri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BA4BC3"/>
    <w:pPr>
      <w:keepNext/>
      <w:outlineLvl w:val="0"/>
    </w:pPr>
    <w:rPr>
      <w:rFonts w:asciiTheme="minorHAnsi" w:eastAsia="Times New Roman" w:hAnsiTheme="minorHAnsi"/>
      <w:b/>
      <w:bCs/>
      <w:iCs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BA4BC3"/>
    <w:rPr>
      <w:rFonts w:asciiTheme="minorHAnsi" w:hAnsiTheme="minorHAnsi"/>
      <w:b/>
      <w:bCs/>
      <w:iCs/>
      <w:sz w:val="36"/>
      <w:szCs w:val="24"/>
    </w:rPr>
  </w:style>
  <w:style w:type="paragraph" w:styleId="BodyText">
    <w:name w:val="Body Text"/>
    <w:basedOn w:val="Normal"/>
    <w:link w:val="BodyTextChar"/>
    <w:rsid w:val="00D4751B"/>
    <w:pPr>
      <w:jc w:val="both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link w:val="BodyText"/>
    <w:rsid w:val="00D4751B"/>
    <w:rPr>
      <w:sz w:val="24"/>
      <w:szCs w:val="24"/>
    </w:rPr>
  </w:style>
  <w:style w:type="paragraph" w:styleId="BodyText2">
    <w:name w:val="Body Text 2"/>
    <w:basedOn w:val="Normal"/>
    <w:link w:val="BodyText2Char"/>
    <w:rsid w:val="00D4751B"/>
    <w:rPr>
      <w:rFonts w:ascii="Times New Roman" w:eastAsia="Times New Roman" w:hAnsi="Times New Roman"/>
      <w:sz w:val="20"/>
      <w:szCs w:val="24"/>
    </w:rPr>
  </w:style>
  <w:style w:type="character" w:customStyle="1" w:styleId="BodyText2Char">
    <w:name w:val="Body Text 2 Char"/>
    <w:link w:val="BodyText2"/>
    <w:rsid w:val="00D4751B"/>
    <w:rPr>
      <w:szCs w:val="24"/>
    </w:rPr>
  </w:style>
  <w:style w:type="paragraph" w:styleId="Title">
    <w:name w:val="Title"/>
    <w:basedOn w:val="Normal"/>
    <w:link w:val="TitleChar"/>
    <w:qFormat/>
    <w:rsid w:val="00D4751B"/>
    <w:pPr>
      <w:jc w:val="center"/>
    </w:pPr>
    <w:rPr>
      <w:rFonts w:ascii="Times New Roman" w:eastAsia="Times New Roman" w:hAnsi="Times New Roman"/>
      <w:b/>
      <w:bCs/>
      <w:smallCaps/>
      <w:sz w:val="28"/>
      <w:szCs w:val="24"/>
    </w:rPr>
  </w:style>
  <w:style w:type="character" w:customStyle="1" w:styleId="TitleChar">
    <w:name w:val="Title Char"/>
    <w:link w:val="Title"/>
    <w:rsid w:val="00D4751B"/>
    <w:rPr>
      <w:b/>
      <w:bCs/>
      <w:smallCaps/>
      <w:sz w:val="28"/>
      <w:szCs w:val="24"/>
    </w:rPr>
  </w:style>
  <w:style w:type="paragraph" w:styleId="BodyText3">
    <w:name w:val="Body Text 3"/>
    <w:basedOn w:val="Normal"/>
    <w:link w:val="BodyText3Char"/>
    <w:rsid w:val="00D4751B"/>
    <w:pPr>
      <w:spacing w:after="120"/>
    </w:pPr>
    <w:rPr>
      <w:rFonts w:ascii="Times New Roman" w:eastAsia="Times New Roman" w:hAnsi="Times New Roman"/>
      <w:sz w:val="16"/>
      <w:szCs w:val="16"/>
    </w:rPr>
  </w:style>
  <w:style w:type="character" w:customStyle="1" w:styleId="BodyText3Char">
    <w:name w:val="Body Text 3 Char"/>
    <w:link w:val="BodyText3"/>
    <w:rsid w:val="00D4751B"/>
    <w:rPr>
      <w:sz w:val="16"/>
      <w:szCs w:val="16"/>
    </w:rPr>
  </w:style>
  <w:style w:type="paragraph" w:styleId="BalloonText">
    <w:name w:val="Balloon Text"/>
    <w:basedOn w:val="Normal"/>
    <w:link w:val="BalloonTextChar"/>
    <w:rsid w:val="005969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96998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11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A2495805BB9C4FA0C3F8A327FA78B8" ma:contentTypeVersion="7" ma:contentTypeDescription="Create a new document." ma:contentTypeScope="" ma:versionID="72206342e52e6ca34584ebb6cb95fa90">
  <xsd:schema xmlns:xsd="http://www.w3.org/2001/XMLSchema" xmlns:xs="http://www.w3.org/2001/XMLSchema" xmlns:p="http://schemas.microsoft.com/office/2006/metadata/properties" xmlns:ns2="f2046816-a6ab-4fb3-85d5-30f1b3b7c518" xmlns:ns3="f53d49ed-5555-45c1-a70f-c5eae4a3faa5" targetNamespace="http://schemas.microsoft.com/office/2006/metadata/properties" ma:root="true" ma:fieldsID="d9bff5c547deeb30116fd5680cb07690" ns2:_="" ns3:_="">
    <xsd:import namespace="f2046816-a6ab-4fb3-85d5-30f1b3b7c518"/>
    <xsd:import namespace="f53d49ed-5555-45c1-a70f-c5eae4a3faa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46816-a6ab-4fb3-85d5-30f1b3b7c51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3d49ed-5555-45c1-a70f-c5eae4a3fa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722A201-3E1B-43E4-96E5-C611A01901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751719-CBA3-4A6A-A591-6554728FA7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046816-a6ab-4fb3-85d5-30f1b3b7c518"/>
    <ds:schemaRef ds:uri="f53d49ed-5555-45c1-a70f-c5eae4a3fa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1E3E01-2AB7-488C-89DD-85E5CB98C38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40</Words>
  <Characters>1370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coln Land Community College</Company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Enrollment Sick Leave Bank Paricipation Form</dc:title>
  <dc:subject/>
  <dc:creator>Elder, Kimberly S</dc:creator>
  <cp:keywords/>
  <cp:lastModifiedBy>Kruse, Kyla E</cp:lastModifiedBy>
  <cp:revision>4</cp:revision>
  <cp:lastPrinted>2014-07-16T18:58:00Z</cp:lastPrinted>
  <dcterms:created xsi:type="dcterms:W3CDTF">2018-07-11T17:37:00Z</dcterms:created>
  <dcterms:modified xsi:type="dcterms:W3CDTF">2018-07-11T17:51:00Z</dcterms:modified>
</cp:coreProperties>
</file>